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FF02A6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FF02A6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39C3DB5B" w14:textId="25B0EA88" w:rsidR="00FF02A6" w:rsidRPr="00FF02A6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FF02A6">
            <w:rPr>
              <w:rFonts w:ascii="標楷體" w:eastAsia="標楷體" w:hAnsi="標楷體"/>
              <w:szCs w:val="24"/>
            </w:rPr>
            <w:fldChar w:fldCharType="begin"/>
          </w:r>
          <w:r w:rsidRPr="00FF02A6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FF02A6">
            <w:rPr>
              <w:rFonts w:ascii="標楷體" w:eastAsia="標楷體" w:hAnsi="標楷體"/>
              <w:szCs w:val="24"/>
            </w:rPr>
            <w:fldChar w:fldCharType="separate"/>
          </w:r>
          <w:hyperlink w:anchor="_Toc116131055" w:history="1">
            <w:r w:rsidR="00FF02A6" w:rsidRPr="00FF02A6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FF02A6" w:rsidRPr="00FF02A6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FF02A6" w:rsidRPr="00FF02A6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FF02A6" w:rsidRPr="00FF02A6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FF02A6" w:rsidRPr="00FF02A6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FF02A6" w:rsidRPr="00FF02A6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FF02A6"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="00FF02A6"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FF02A6"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55 \h </w:instrText>
            </w:r>
            <w:r w:rsidR="00FF02A6" w:rsidRPr="00FF02A6">
              <w:rPr>
                <w:rFonts w:ascii="標楷體" w:eastAsia="標楷體" w:hAnsi="標楷體"/>
                <w:noProof/>
                <w:webHidden/>
              </w:rPr>
            </w:r>
            <w:r w:rsidR="00FF02A6"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F02A6" w:rsidRPr="00FF02A6">
              <w:rPr>
                <w:rFonts w:ascii="標楷體" w:eastAsia="標楷體" w:hAnsi="標楷體"/>
                <w:noProof/>
                <w:webHidden/>
              </w:rPr>
              <w:t>1</w:t>
            </w:r>
            <w:r w:rsidR="00FF02A6"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9C3054E" w14:textId="103CE3F9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56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56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33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9AF539C" w14:textId="1278E0D2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57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57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38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6274C16" w14:textId="41916645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58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58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49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C9E953F" w14:textId="45382D21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59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59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51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AD086FF" w14:textId="4E376709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60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60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54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CD7E13E" w14:textId="33FD39A2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61" w:history="1">
            <w:r w:rsidRPr="00FF02A6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61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59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0E8E40F" w14:textId="58BB06AD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62" w:history="1">
            <w:r w:rsidRPr="00FF02A6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62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72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181F9CD" w14:textId="35DE78F9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63" w:history="1">
            <w:r w:rsidRPr="00FF02A6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63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80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2590BF5" w14:textId="1F295B4B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64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64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93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2C91B7" w14:textId="2B76946E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65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65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97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1DEFFE8" w14:textId="75591F82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66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加入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 cookie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來進入指定頁面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66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101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30C4CBD" w14:textId="695933C5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67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資策會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數位教育所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新聞列表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67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102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E8A009" w14:textId="07AC31E6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68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68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104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C506E02" w14:textId="0B439B8B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69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69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107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4991C6A" w14:textId="269833D4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70" w:history="1">
            <w:r w:rsidRPr="00FF02A6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F02A6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FF02A6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70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112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0E3F89B" w14:textId="1FD322A3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71" w:history="1">
            <w:r w:rsidRPr="00FF02A6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71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118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4C533F2" w14:textId="6790257F" w:rsidR="00FF02A6" w:rsidRPr="00FF02A6" w:rsidRDefault="00FF02A6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131072" w:history="1">
            <w:r w:rsidRPr="00FF02A6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FF02A6">
              <w:rPr>
                <w:rFonts w:ascii="標楷體" w:eastAsia="標楷體" w:hAnsi="標楷體"/>
                <w:noProof/>
                <w:webHidden/>
              </w:rPr>
              <w:tab/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02A6">
              <w:rPr>
                <w:rFonts w:ascii="標楷體" w:eastAsia="標楷體" w:hAnsi="標楷體"/>
                <w:noProof/>
                <w:webHidden/>
              </w:rPr>
              <w:instrText xml:space="preserve"> PAGEREF _Toc116131072 \h </w:instrText>
            </w:r>
            <w:r w:rsidRPr="00FF02A6">
              <w:rPr>
                <w:rFonts w:ascii="標楷體" w:eastAsia="標楷體" w:hAnsi="標楷體"/>
                <w:noProof/>
                <w:webHidden/>
              </w:rPr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FF02A6">
              <w:rPr>
                <w:rFonts w:ascii="標楷體" w:eastAsia="標楷體" w:hAnsi="標楷體"/>
                <w:noProof/>
                <w:webHidden/>
              </w:rPr>
              <w:t>126</w:t>
            </w:r>
            <w:r w:rsidRPr="00FF02A6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64E82AEE" w:rsidR="0037645C" w:rsidRDefault="0037645C">
          <w:r w:rsidRPr="00FF02A6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</w:p>
    <w:p w14:paraId="350E22E6" w14:textId="1CB33126" w:rsidR="000F1DDF" w:rsidRDefault="00702246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3576272F" w14:textId="6C317951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116131055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702246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48916275" w:rsidR="00781E5E" w:rsidRDefault="00781E5E" w:rsidP="00666330">
      <w:pPr>
        <w:jc w:val="center"/>
        <w:rPr>
          <w:rFonts w:ascii="微軟正黑體" w:hAnsi="微軟正黑體"/>
        </w:rPr>
      </w:pPr>
    </w:p>
    <w:p w14:paraId="0C7AF0A8" w14:textId="5B4EF15A" w:rsidR="00253046" w:rsidRPr="00253046" w:rsidRDefault="00253046" w:rsidP="00253046">
      <w:pPr>
        <w:rPr>
          <w:rFonts w:ascii="微軟正黑體" w:hAnsi="微軟正黑體"/>
          <w:shd w:val="pct15" w:color="auto" w:fill="FFFFFF"/>
        </w:rPr>
      </w:pPr>
      <w:r w:rsidRPr="00253046">
        <w:rPr>
          <w:rFonts w:ascii="微軟正黑體" w:hAnsi="微軟正黑體" w:hint="eastAsia"/>
          <w:shd w:val="pct15" w:color="auto" w:fill="FFFFFF"/>
        </w:rPr>
        <w:t>安裝、切換與刪除</w:t>
      </w:r>
      <w:r w:rsidRPr="00253046">
        <w:rPr>
          <w:rFonts w:ascii="微軟正黑體" w:hAnsi="微軟正黑體"/>
          <w:shd w:val="pct15" w:color="auto" w:fill="FFFFFF"/>
        </w:rPr>
        <w:t xml:space="preserve"> Conda </w:t>
      </w:r>
      <w:r w:rsidRPr="00253046">
        <w:rPr>
          <w:rFonts w:ascii="微軟正黑體" w:hAnsi="微軟正黑體" w:hint="eastAsia"/>
          <w:shd w:val="pct15" w:color="auto" w:fill="FFFFFF"/>
        </w:rPr>
        <w:t xml:space="preserve">環境 </w:t>
      </w:r>
      <w:r w:rsidRPr="00253046">
        <w:rPr>
          <w:rFonts w:ascii="微軟正黑體" w:hAnsi="微軟正黑體"/>
          <w:shd w:val="pct15" w:color="auto" w:fill="FFFFFF"/>
        </w:rPr>
        <w:t>(Environment)</w:t>
      </w:r>
    </w:p>
    <w:p w14:paraId="7E8DF7FC" w14:textId="62BB2F73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預設是</w:t>
      </w:r>
      <w:r>
        <w:rPr>
          <w:rFonts w:ascii="微軟正黑體" w:hAnsi="微軟正黑體"/>
        </w:rPr>
        <w:t xml:space="preserve"> (base)</w:t>
      </w:r>
      <w:r>
        <w:rPr>
          <w:rFonts w:ascii="微軟正黑體" w:hAnsi="微軟正黑體" w:hint="eastAsia"/>
        </w:rPr>
        <w:t>，如果有切換環境的需求，例如手上處理著不同</w:t>
      </w:r>
      <w:r>
        <w:rPr>
          <w:rFonts w:ascii="微軟正黑體" w:hAnsi="微軟正黑體"/>
        </w:rPr>
        <w:t>Python</w:t>
      </w:r>
      <w:r>
        <w:rPr>
          <w:rFonts w:ascii="微軟正黑體" w:hAnsi="微軟正黑體" w:hint="eastAsia"/>
        </w:rPr>
        <w:t>或其它套件的專案，需要不時切換版本開發，此時可以建立一到多個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>環境，需要的時候可以切換，不需要的時候可以刪除。</w:t>
      </w:r>
    </w:p>
    <w:p w14:paraId="42182AB7" w14:textId="0CF1BEC7" w:rsidR="00253046" w:rsidRDefault="00253046" w:rsidP="00253046">
      <w:pPr>
        <w:ind w:firstLine="480"/>
        <w:rPr>
          <w:rFonts w:ascii="微軟正黑體" w:hAnsi="微軟正黑體" w:hint="eastAsia"/>
        </w:rPr>
      </w:pPr>
      <w:r>
        <w:rPr>
          <w:rFonts w:ascii="微軟正黑體" w:hAnsi="微軟正黑體" w:hint="eastAsia"/>
        </w:rPr>
        <w:t>在執行以下的指令前，需要確認目前是否在</w:t>
      </w:r>
      <w:r>
        <w:rPr>
          <w:rFonts w:ascii="微軟正黑體" w:hAnsi="微軟正黑體"/>
        </w:rPr>
        <w:t xml:space="preserve"> Anaconda Prompt </w:t>
      </w:r>
      <w:r>
        <w:rPr>
          <w:rFonts w:ascii="微軟正黑體" w:hAnsi="微軟正黑體" w:hint="eastAsia"/>
        </w:rPr>
        <w:t>當中，或</w:t>
      </w:r>
      <w:r>
        <w:rPr>
          <w:rFonts w:ascii="微軟正黑體" w:hAnsi="微軟正黑體" w:hint="eastAsia"/>
        </w:rPr>
        <w:lastRenderedPageBreak/>
        <w:t>是支援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 xml:space="preserve">的 </w:t>
      </w:r>
      <w:r>
        <w:rPr>
          <w:rFonts w:ascii="微軟正黑體" w:hAnsi="微軟正黑體"/>
        </w:rPr>
        <w:t xml:space="preserve">Terminal </w:t>
      </w:r>
      <w:r>
        <w:rPr>
          <w:rFonts w:ascii="微軟正黑體" w:hAnsi="微軟正黑體" w:hint="eastAsia"/>
        </w:rPr>
        <w:t xml:space="preserve">環境。終端機顯示預設路徑時，最前面會有 </w:t>
      </w:r>
      <w:r>
        <w:rPr>
          <w:rFonts w:ascii="微軟正黑體" w:hAnsi="微軟正黑體"/>
        </w:rPr>
        <w:t>(base)</w:t>
      </w:r>
      <w:r>
        <w:rPr>
          <w:rFonts w:ascii="微軟正黑體" w:hAnsi="微軟正黑體" w:hint="eastAsia"/>
        </w:rPr>
        <w:t xml:space="preserve">，代表目前正在預設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3046" w14:paraId="53F19D25" w14:textId="77777777" w:rsidTr="00253046">
        <w:tc>
          <w:tcPr>
            <w:tcW w:w="8296" w:type="dxa"/>
          </w:tcPr>
          <w:p w14:paraId="422D03A5" w14:textId="717A29D3" w:rsidR="00253046" w:rsidRDefault="00253046" w:rsidP="00253046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253046" w14:paraId="16D203CF" w14:textId="77777777" w:rsidTr="00253046">
        <w:tc>
          <w:tcPr>
            <w:tcW w:w="8296" w:type="dxa"/>
          </w:tcPr>
          <w:p w14:paraId="53529348" w14:textId="4E6ACB9E" w:rsidR="00702246" w:rsidRDefault="00702246" w:rsidP="00253046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範例</w:t>
            </w:r>
          </w:p>
          <w:p w14:paraId="45593E96" w14:textId="3ECFAF69" w:rsidR="00253046" w:rsidRPr="00702246" w:rsidRDefault="00702246" w:rsidP="00702246">
            <w:pPr>
              <w:rPr>
                <w:rFonts w:ascii="微軟正黑體" w:hAnsi="微軟正黑體"/>
                <w:bdr w:val="single" w:sz="4" w:space="0" w:color="auto"/>
              </w:rPr>
            </w:pPr>
            <w:r>
              <w:rPr>
                <w:rFonts w:ascii="微軟正黑體" w:hAnsi="微軟正黑體"/>
                <w:bdr w:val="single" w:sz="4" w:space="0" w:color="auto"/>
              </w:rPr>
              <w:t>c</w:t>
            </w:r>
            <w:r w:rsidR="00253046" w:rsidRPr="00702246">
              <w:rPr>
                <w:rFonts w:ascii="微軟正黑體" w:hAnsi="微軟正黑體"/>
                <w:bdr w:val="single" w:sz="4" w:space="0" w:color="auto"/>
              </w:rPr>
              <w:t>onda create</w:t>
            </w:r>
            <w:r w:rsidRPr="00702246">
              <w:rPr>
                <w:rFonts w:ascii="微軟正黑體" w:hAnsi="微軟正黑體"/>
                <w:bdr w:val="single" w:sz="4" w:space="0" w:color="auto"/>
              </w:rPr>
              <w:t xml:space="preserve"> --name </w:t>
            </w:r>
            <w:r w:rsidRPr="00702246">
              <w:rPr>
                <w:rFonts w:ascii="微軟正黑體" w:hAnsi="微軟正黑體" w:hint="eastAsia"/>
                <w:bdr w:val="single" w:sz="4" w:space="0" w:color="auto"/>
              </w:rPr>
              <w:t xml:space="preserve">自訂環境名稱 </w:t>
            </w:r>
            <w:r w:rsidRPr="00702246">
              <w:rPr>
                <w:rFonts w:ascii="微軟正黑體" w:hAnsi="微軟正黑體"/>
                <w:bdr w:val="single" w:sz="4" w:space="0" w:color="auto"/>
              </w:rPr>
              <w:t>python=</w:t>
            </w:r>
            <w:r w:rsidRPr="00702246">
              <w:rPr>
                <w:rFonts w:ascii="微軟正黑體" w:hAnsi="微軟正黑體" w:hint="eastAsia"/>
                <w:bdr w:val="single" w:sz="4" w:space="0" w:color="auto"/>
              </w:rPr>
              <w:t>版本號，例如3</w:t>
            </w:r>
            <w:r w:rsidRPr="00702246">
              <w:rPr>
                <w:rFonts w:ascii="微軟正黑體" w:hAnsi="微軟正黑體"/>
                <w:bdr w:val="single" w:sz="4" w:space="0" w:color="auto"/>
              </w:rPr>
              <w:t xml:space="preserve">.9 </w:t>
            </w:r>
          </w:p>
          <w:p w14:paraId="772663DD" w14:textId="713004C8" w:rsidR="00702246" w:rsidRDefault="00702246" w:rsidP="00253046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create --name </w:t>
            </w:r>
            <w:r w:rsidRPr="00CD6545">
              <w:rPr>
                <w:rFonts w:ascii="微軟正黑體" w:hAnsi="微軟正黑體"/>
                <w:shd w:val="pct15" w:color="auto" w:fill="FFFFFF"/>
              </w:rPr>
              <w:t>web_scraping</w:t>
            </w:r>
            <w:r w:rsidR="00CD6545">
              <w:rPr>
                <w:rFonts w:ascii="微軟正黑體" w:hAnsi="微軟正黑體"/>
              </w:rPr>
              <w:t xml:space="preserve"> python=</w:t>
            </w:r>
            <w:r w:rsidR="00CD6545" w:rsidRPr="00CD6545">
              <w:rPr>
                <w:rFonts w:ascii="微軟正黑體" w:hAnsi="微軟正黑體"/>
                <w:shd w:val="pct15" w:color="auto" w:fill="FFFFFF"/>
              </w:rPr>
              <w:t>3.9</w:t>
            </w:r>
          </w:p>
        </w:tc>
      </w:tr>
    </w:tbl>
    <w:p w14:paraId="6E2D1A40" w14:textId="49989A53" w:rsidR="00253046" w:rsidRDefault="00253046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4CED" w14:paraId="1FA4CD7A" w14:textId="77777777" w:rsidTr="00694CED">
        <w:tc>
          <w:tcPr>
            <w:tcW w:w="8296" w:type="dxa"/>
          </w:tcPr>
          <w:p w14:paraId="3C79970E" w14:textId="68430352" w:rsidR="00694CED" w:rsidRDefault="00694CED" w:rsidP="00253046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 xml:space="preserve">列出所有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694CED" w14:paraId="096EB99E" w14:textId="77777777" w:rsidTr="00694CED">
        <w:tc>
          <w:tcPr>
            <w:tcW w:w="8296" w:type="dxa"/>
          </w:tcPr>
          <w:p w14:paraId="106B8F8C" w14:textId="524D7EB3" w:rsidR="00694CED" w:rsidRDefault="00694CED" w:rsidP="00253046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env list</w:t>
            </w:r>
          </w:p>
        </w:tc>
      </w:tr>
    </w:tbl>
    <w:p w14:paraId="2F1812DE" w14:textId="77777777" w:rsidR="00694CED" w:rsidRDefault="00694CED" w:rsidP="00253046">
      <w:pPr>
        <w:rPr>
          <w:rFonts w:ascii="微軟正黑體" w:hAnsi="微軟正黑體"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07F40ED" w14:textId="77777777" w:rsidTr="004234F7">
        <w:tc>
          <w:tcPr>
            <w:tcW w:w="8296" w:type="dxa"/>
          </w:tcPr>
          <w:p w14:paraId="56B8897C" w14:textId="2BFA9371" w:rsidR="004234F7" w:rsidRDefault="004234F7" w:rsidP="00253046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離開</w:t>
            </w:r>
            <w:r w:rsidR="00A11D3B">
              <w:rPr>
                <w:rFonts w:ascii="微軟正黑體" w:hAnsi="微軟正黑體" w:hint="eastAsia"/>
              </w:rPr>
              <w:t>當前的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3C3BDA15" w14:textId="77777777" w:rsidTr="004234F7">
        <w:tc>
          <w:tcPr>
            <w:tcW w:w="8296" w:type="dxa"/>
          </w:tcPr>
          <w:p w14:paraId="2CEA86A3" w14:textId="25B2A4A3" w:rsidR="004234F7" w:rsidRDefault="004234F7" w:rsidP="00253046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deactivate</w:t>
            </w:r>
          </w:p>
        </w:tc>
      </w:tr>
    </w:tbl>
    <w:p w14:paraId="3B536D06" w14:textId="77777777" w:rsidR="004234F7" w:rsidRDefault="004234F7" w:rsidP="00253046">
      <w:pPr>
        <w:rPr>
          <w:rFonts w:ascii="微軟正黑體" w:hAnsi="微軟正黑體"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3C6883A" w14:textId="77777777" w:rsidTr="004234F7">
        <w:tc>
          <w:tcPr>
            <w:tcW w:w="8296" w:type="dxa"/>
          </w:tcPr>
          <w:p w14:paraId="259C99D7" w14:textId="3F1AD360" w:rsidR="004234F7" w:rsidRDefault="004234F7" w:rsidP="00253046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切換</w:t>
            </w:r>
            <w:r w:rsidR="001D54A5">
              <w:rPr>
                <w:rFonts w:ascii="微軟正黑體" w:hAnsi="微軟正黑體" w:hint="eastAsia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/</w:t>
            </w:r>
            <w:r w:rsidR="001D54A5">
              <w:rPr>
                <w:rFonts w:ascii="微軟正黑體" w:hAnsi="微軟正黑體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啟動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21D6B3B6" w14:textId="77777777" w:rsidTr="004234F7">
        <w:tc>
          <w:tcPr>
            <w:tcW w:w="8296" w:type="dxa"/>
          </w:tcPr>
          <w:p w14:paraId="7264D89B" w14:textId="25F25CB8" w:rsidR="004234F7" w:rsidRDefault="004234F7" w:rsidP="00253046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activate </w:t>
            </w:r>
            <w:r w:rsidRPr="004234F7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75FDD59F" w14:textId="5DDBD1F0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52465AA7" w14:textId="77777777" w:rsidTr="004234F7">
        <w:tc>
          <w:tcPr>
            <w:tcW w:w="8296" w:type="dxa"/>
          </w:tcPr>
          <w:p w14:paraId="6834F275" w14:textId="651D11B2" w:rsidR="004234F7" w:rsidRDefault="004234F7" w:rsidP="00253046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刪除C</w:t>
            </w:r>
            <w:r>
              <w:rPr>
                <w:rFonts w:ascii="微軟正黑體" w:hAnsi="微軟正黑體"/>
              </w:rPr>
              <w:t>onda 環</w:t>
            </w:r>
            <w:r w:rsidR="006304E1">
              <w:rPr>
                <w:rFonts w:ascii="微軟正黑體" w:hAnsi="微軟正黑體"/>
              </w:rPr>
              <w:t>境</w:t>
            </w:r>
          </w:p>
        </w:tc>
      </w:tr>
      <w:tr w:rsidR="004234F7" w14:paraId="49947715" w14:textId="77777777" w:rsidTr="004234F7">
        <w:tc>
          <w:tcPr>
            <w:tcW w:w="8296" w:type="dxa"/>
          </w:tcPr>
          <w:p w14:paraId="7010A4F0" w14:textId="6DED7BD1" w:rsidR="004234F7" w:rsidRDefault="00694CED" w:rsidP="00253046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env remove -n </w:t>
            </w:r>
            <w:r w:rsidRPr="00694CED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39711F06" w14:textId="71FF569E" w:rsidR="00253046" w:rsidRDefault="00253046" w:rsidP="004234F7">
      <w:pPr>
        <w:rPr>
          <w:rFonts w:ascii="微軟正黑體" w:hAnsi="微軟正黑體"/>
        </w:rPr>
      </w:pPr>
    </w:p>
    <w:p w14:paraId="6BAAECF3" w14:textId="23961FE2" w:rsidR="00307EA7" w:rsidRDefault="00307EA7" w:rsidP="00467A1D">
      <w:pPr>
        <w:spacing w:line="320" w:lineRule="exact"/>
        <w:rPr>
          <w:rFonts w:ascii="微軟正黑體" w:hAnsi="微軟正黑體"/>
        </w:rPr>
      </w:pPr>
      <w:r>
        <w:rPr>
          <w:rFonts w:ascii="微軟正黑體" w:hAnsi="微軟正黑體" w:hint="eastAsia"/>
        </w:rPr>
        <w:t>參考網頁</w:t>
      </w:r>
    </w:p>
    <w:p w14:paraId="5151E62F" w14:textId="21231EAC" w:rsidR="00307EA7" w:rsidRDefault="00D32F14" w:rsidP="00467A1D">
      <w:pPr>
        <w:tabs>
          <w:tab w:val="left" w:pos="660"/>
        </w:tabs>
        <w:spacing w:line="320" w:lineRule="exact"/>
        <w:rPr>
          <w:rFonts w:ascii="微軟正黑體" w:hAnsi="微軟正黑體"/>
        </w:rPr>
      </w:pPr>
      <w:r>
        <w:rPr>
          <w:rFonts w:ascii="微軟正黑體" w:hAnsi="微軟正黑體"/>
        </w:rPr>
        <w:t xml:space="preserve">[1] </w:t>
      </w:r>
      <w:r w:rsidR="00307EA7" w:rsidRPr="00307EA7">
        <w:rPr>
          <w:rFonts w:ascii="微軟正黑體" w:hAnsi="微軟正黑體"/>
        </w:rPr>
        <w:t>Conda create environment and everything you need to know to manage conda virtual environment</w:t>
      </w:r>
    </w:p>
    <w:p w14:paraId="2BD81F9D" w14:textId="270C57AC" w:rsidR="00307EA7" w:rsidRDefault="00307EA7" w:rsidP="00467A1D">
      <w:pPr>
        <w:spacing w:line="320" w:lineRule="exact"/>
        <w:rPr>
          <w:rFonts w:ascii="微軟正黑體" w:hAnsi="微軟正黑體"/>
        </w:rPr>
      </w:pPr>
      <w:hyperlink r:id="rId36" w:history="1">
        <w:r w:rsidRPr="00417885">
          <w:rPr>
            <w:rStyle w:val="a3"/>
            <w:rFonts w:ascii="微軟正黑體" w:hAnsi="微軟正黑體"/>
          </w:rPr>
          <w:t>https://www.machinelearningplus.com/deployment/conda-create-environment-and-everything-you-need-to-know-to-manage-conda-virtual-environment/</w:t>
        </w:r>
      </w:hyperlink>
    </w:p>
    <w:p w14:paraId="016099F7" w14:textId="77777777" w:rsidR="00307EA7" w:rsidRPr="007E1682" w:rsidRDefault="00307EA7" w:rsidP="004234F7">
      <w:pPr>
        <w:rPr>
          <w:rFonts w:ascii="微軟正黑體" w:hAnsi="微軟正黑體" w:hint="eastAsia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2B688FC7" w:rsidR="00265329" w:rsidRPr="007E1682" w:rsidRDefault="00270F92" w:rsidP="009A1B06">
      <w:pPr>
        <w:rPr>
          <w:rFonts w:ascii="微軟正黑體" w:hAnsi="微軟正黑體"/>
        </w:rPr>
      </w:pPr>
      <w:r w:rsidRPr="00165801">
        <w:rPr>
          <w:rFonts w:ascii="微軟正黑體" w:hAnsi="微軟正黑體" w:hint="eastAsia"/>
          <w:b/>
          <w:shd w:val="pct15" w:color="auto" w:fill="FFFFFF"/>
        </w:rPr>
        <w:t>（O</w:t>
      </w:r>
      <w:r w:rsidRPr="00165801">
        <w:rPr>
          <w:rFonts w:ascii="微軟正黑體" w:hAnsi="微軟正黑體"/>
          <w:b/>
          <w:shd w:val="pct15" w:color="auto" w:fill="FFFFFF"/>
        </w:rPr>
        <w:t>ptional</w:t>
      </w:r>
      <w:r w:rsidRPr="00165801">
        <w:rPr>
          <w:rFonts w:ascii="微軟正黑體" w:hAnsi="微軟正黑體" w:hint="eastAsia"/>
          <w:b/>
          <w:shd w:val="pct15" w:color="auto" w:fill="FFFFFF"/>
        </w:rPr>
        <w:t>）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proofErr w:type="gramStart"/>
      <w:r w:rsidR="009A1B06" w:rsidRPr="007E1682">
        <w:rPr>
          <w:rFonts w:ascii="微軟正黑體" w:hAnsi="微軟正黑體" w:hint="eastAsia"/>
        </w:rPr>
        <w:t>（</w:t>
      </w:r>
      <w:proofErr w:type="gramEnd"/>
      <w:r w:rsidR="009A1B06" w:rsidRPr="007E1682">
        <w:rPr>
          <w:rFonts w:ascii="微軟正黑體" w:hAnsi="微軟正黑體" w:hint="eastAsia"/>
        </w:rPr>
        <w:t>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proofErr w:type="gramStart"/>
      <w:r w:rsidR="005130A1" w:rsidRPr="007E1682">
        <w:rPr>
          <w:rFonts w:ascii="微軟正黑體" w:hAnsi="微軟正黑體" w:hint="eastAsia"/>
        </w:rPr>
        <w:t>）</w:t>
      </w:r>
      <w:proofErr w:type="gramEnd"/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</w:t>
            </w:r>
            <w:r w:rsidR="00087BAB" w:rsidRPr="007E1682">
              <w:rPr>
                <w:rFonts w:ascii="微軟正黑體" w:hAnsi="微軟正黑體" w:hint="eastAsia"/>
              </w:rPr>
              <w:lastRenderedPageBreak/>
              <w:t>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lastRenderedPageBreak/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lastRenderedPageBreak/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325FEBD9" w14:textId="77777777" w:rsidR="00E12858" w:rsidRPr="007E1682" w:rsidRDefault="00702246" w:rsidP="00EB1394">
            <w:pPr>
              <w:rPr>
                <w:rFonts w:ascii="微軟正黑體" w:hAnsi="微軟正黑體"/>
              </w:rPr>
            </w:pPr>
            <w:hyperlink r:id="rId46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197855C8" w:rsidR="00A45F54" w:rsidRDefault="00A45F54" w:rsidP="00EB1394">
      <w:pPr>
        <w:rPr>
          <w:rFonts w:ascii="微軟正黑體" w:hAnsi="微軟正黑體"/>
        </w:rPr>
      </w:pPr>
    </w:p>
    <w:p w14:paraId="387FA58F" w14:textId="39ED2AB0" w:rsidR="0021450F" w:rsidRPr="0021450F" w:rsidRDefault="0021450F" w:rsidP="00EB1394">
      <w:pPr>
        <w:rPr>
          <w:rFonts w:ascii="微軟正黑體" w:hAnsi="微軟正黑體" w:hint="eastAsia"/>
          <w:shd w:val="pct15" w:color="auto" w:fill="FFFFFF"/>
        </w:rPr>
      </w:pPr>
      <w:r>
        <w:rPr>
          <w:rFonts w:ascii="微軟正黑體" w:hAnsi="微軟正黑體" w:hint="eastAsia"/>
          <w:shd w:val="pct15" w:color="auto" w:fill="FFFFFF"/>
        </w:rPr>
        <w:t>指定</w:t>
      </w:r>
      <w:r w:rsidRPr="0021450F">
        <w:rPr>
          <w:rFonts w:ascii="微軟正黑體" w:hAnsi="微軟正黑體" w:hint="eastAsia"/>
          <w:shd w:val="pct15" w:color="auto" w:fill="FFFFFF"/>
        </w:rPr>
        <w:t>路徑 /</w:t>
      </w:r>
      <w:r w:rsidRPr="0021450F">
        <w:rPr>
          <w:rFonts w:ascii="微軟正黑體" w:hAnsi="微軟正黑體"/>
          <w:shd w:val="pct15" w:color="auto" w:fill="FFFFFF"/>
        </w:rPr>
        <w:t xml:space="preserve"> </w:t>
      </w:r>
      <w:r w:rsidRPr="0021450F">
        <w:rPr>
          <w:rFonts w:ascii="微軟正黑體" w:hAnsi="微軟正黑體" w:hint="eastAsia"/>
          <w:shd w:val="pct15" w:color="auto" w:fill="FFFFFF"/>
        </w:rPr>
        <w:t xml:space="preserve">目錄下啟動 </w:t>
      </w:r>
      <w:r w:rsidRPr="0021450F">
        <w:rPr>
          <w:rFonts w:ascii="微軟正黑體" w:hAnsi="微軟正黑體"/>
          <w:shd w:val="pct15" w:color="auto" w:fill="FFFFFF"/>
        </w:rPr>
        <w:t>Jupyter Notebook</w:t>
      </w:r>
    </w:p>
    <w:p w14:paraId="685177BF" w14:textId="009F22FF" w:rsidR="0021450F" w:rsidRDefault="0021450F" w:rsidP="00EB1394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開啟</w:t>
      </w:r>
      <w:r>
        <w:rPr>
          <w:rFonts w:ascii="微軟正黑體" w:hAnsi="微軟正黑體"/>
        </w:rPr>
        <w:t xml:space="preserve"> Anaconda Prompt</w:t>
      </w:r>
      <w:r>
        <w:rPr>
          <w:rFonts w:ascii="微軟正黑體" w:hAnsi="微軟正黑體" w:hint="eastAsia"/>
        </w:rPr>
        <w:t xml:space="preserve">，切換到指定的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，再輸入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 xml:space="preserve"> 後按下 </w:t>
      </w:r>
      <w:r>
        <w:rPr>
          <w:rFonts w:ascii="微軟正黑體" w:hAnsi="微軟正黑體"/>
        </w:rPr>
        <w:t>enter</w:t>
      </w:r>
      <w:r>
        <w:rPr>
          <w:rFonts w:ascii="微軟正黑體" w:hAnsi="微軟正黑體" w:hint="eastAsia"/>
        </w:rPr>
        <w:t>，便能直接從指定位置開啟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>。</w:t>
      </w:r>
    </w:p>
    <w:p w14:paraId="740E2E61" w14:textId="62EAA787" w:rsidR="0021450F" w:rsidRDefault="0021450F" w:rsidP="0021450F">
      <w:pPr>
        <w:jc w:val="center"/>
        <w:rPr>
          <w:rFonts w:ascii="微軟正黑體" w:hAnsi="微軟正黑體"/>
        </w:rPr>
      </w:pPr>
      <w:r w:rsidRPr="0021450F">
        <w:rPr>
          <w:rFonts w:ascii="微軟正黑體" w:hAnsi="微軟正黑體"/>
        </w:rPr>
        <w:drawing>
          <wp:inline distT="0" distB="0" distL="0" distR="0" wp14:anchorId="16D05915" wp14:editId="3278E4B4">
            <wp:extent cx="4791744" cy="1143160"/>
            <wp:effectExtent l="19050" t="19050" r="8890" b="1905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143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9D396" w14:textId="25EF189D" w:rsidR="0021450F" w:rsidRDefault="0021450F" w:rsidP="0021450F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切換路徑，輸入 </w:t>
      </w:r>
      <w:r>
        <w:rPr>
          <w:rFonts w:ascii="微軟正黑體" w:hAnsi="微軟正黑體"/>
        </w:rPr>
        <w:t xml:space="preserve">jupyter notebook </w:t>
      </w:r>
      <w:r>
        <w:rPr>
          <w:rFonts w:ascii="微軟正黑體" w:hAnsi="微軟正黑體" w:hint="eastAsia"/>
        </w:rPr>
        <w:t>後按下</w:t>
      </w:r>
      <w:r>
        <w:rPr>
          <w:rFonts w:ascii="微軟正黑體" w:hAnsi="微軟正黑體"/>
        </w:rPr>
        <w:t xml:space="preserve"> enter</w:t>
      </w:r>
    </w:p>
    <w:p w14:paraId="608FFF3F" w14:textId="19CC3591" w:rsidR="0021450F" w:rsidRDefault="0021450F" w:rsidP="0021450F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DF7EE6D" wp14:editId="1EB17B19">
            <wp:extent cx="3030855" cy="2328545"/>
            <wp:effectExtent l="19050" t="19050" r="17145" b="14605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855" cy="23285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2FBA17" w14:textId="489CC394" w:rsidR="0021450F" w:rsidRDefault="0021450F" w:rsidP="0021450F">
      <w:pPr>
        <w:jc w:val="center"/>
        <w:rPr>
          <w:rFonts w:ascii="微軟正黑體" w:hAnsi="微軟正黑體" w:hint="eastAsia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以</w:t>
      </w:r>
      <w:r w:rsidR="00D017EB">
        <w:rPr>
          <w:rFonts w:ascii="微軟正黑體" w:hAnsi="微軟正黑體" w:hint="eastAsia"/>
        </w:rPr>
        <w:t xml:space="preserve">指定路徑 </w:t>
      </w:r>
      <w:r w:rsidR="00D017EB">
        <w:rPr>
          <w:rFonts w:ascii="微軟正黑體" w:hAnsi="微軟正黑體"/>
        </w:rPr>
        <w:t xml:space="preserve">/ </w:t>
      </w:r>
      <w:r w:rsidR="00D017EB">
        <w:rPr>
          <w:rFonts w:ascii="微軟正黑體" w:hAnsi="微軟正黑體" w:hint="eastAsia"/>
        </w:rPr>
        <w:t>目錄作為主要作業環境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5951FD20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lastRenderedPageBreak/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1C05178" w14:textId="132968B3" w:rsidR="004554C5" w:rsidRDefault="004554C5" w:rsidP="004554C5">
      <w:pPr>
        <w:rPr>
          <w:rFonts w:ascii="微軟正黑體" w:hAnsi="微軟正黑體"/>
        </w:rPr>
      </w:pPr>
    </w:p>
    <w:p w14:paraId="36A24D61" w14:textId="7C358962" w:rsidR="0001157A" w:rsidRPr="0001157A" w:rsidRDefault="0001157A" w:rsidP="004554C5">
      <w:pPr>
        <w:rPr>
          <w:rFonts w:ascii="微軟正黑體" w:hAnsi="微軟正黑體"/>
          <w:shd w:val="pct15" w:color="auto" w:fill="FFFFFF"/>
        </w:rPr>
      </w:pPr>
      <w:r w:rsidRPr="0001157A">
        <w:rPr>
          <w:rFonts w:ascii="微軟正黑體" w:hAnsi="微軟正黑體" w:hint="eastAsia"/>
          <w:shd w:val="pct15" w:color="auto" w:fill="FFFFFF"/>
        </w:rPr>
        <w:t>切換</w:t>
      </w:r>
      <w:r w:rsidRPr="0001157A">
        <w:rPr>
          <w:rFonts w:ascii="微軟正黑體" w:hAnsi="微軟正黑體"/>
          <w:shd w:val="pct15" w:color="auto" w:fill="FFFFFF"/>
        </w:rPr>
        <w:t xml:space="preserve"> </w:t>
      </w:r>
      <w:r>
        <w:rPr>
          <w:rFonts w:ascii="微軟正黑體" w:hAnsi="微軟正黑體"/>
          <w:shd w:val="pct15" w:color="auto" w:fill="FFFFFF"/>
        </w:rPr>
        <w:t xml:space="preserve">Jupyter </w:t>
      </w:r>
      <w:r w:rsidRPr="0001157A">
        <w:rPr>
          <w:rFonts w:ascii="微軟正黑體" w:hAnsi="微軟正黑體"/>
          <w:shd w:val="pct15" w:color="auto" w:fill="FFFFFF"/>
        </w:rPr>
        <w:t>Kernel</w:t>
      </w:r>
    </w:p>
    <w:p w14:paraId="4E101309" w14:textId="27C880BB" w:rsidR="00906EB2" w:rsidRDefault="00D138CD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K</w:t>
      </w:r>
      <w:r>
        <w:rPr>
          <w:rFonts w:ascii="微軟正黑體" w:hAnsi="微軟正黑體"/>
        </w:rPr>
        <w:t xml:space="preserve">ernel </w:t>
      </w:r>
      <w:r>
        <w:rPr>
          <w:rFonts w:ascii="微軟正黑體" w:hAnsi="微軟正黑體" w:hint="eastAsia"/>
        </w:rPr>
        <w:t xml:space="preserve">是 </w:t>
      </w:r>
      <w:r>
        <w:rPr>
          <w:rFonts w:ascii="微軟正黑體" w:hAnsi="微軟正黑體"/>
        </w:rPr>
        <w:t xml:space="preserve">Python </w:t>
      </w:r>
      <w:r>
        <w:rPr>
          <w:rFonts w:ascii="微軟正黑體" w:hAnsi="微軟正黑體" w:hint="eastAsia"/>
        </w:rPr>
        <w:t>的編譯器（C</w:t>
      </w:r>
      <w:r>
        <w:rPr>
          <w:rFonts w:ascii="微軟正黑體" w:hAnsi="微軟正黑體"/>
        </w:rPr>
        <w:t>ompiler</w:t>
      </w:r>
      <w:r>
        <w:rPr>
          <w:rFonts w:ascii="微軟正黑體" w:hAnsi="微軟正黑體" w:hint="eastAsia"/>
        </w:rPr>
        <w:t>）</w:t>
      </w:r>
      <w:r w:rsidR="00906EB2">
        <w:rPr>
          <w:rFonts w:ascii="微軟正黑體" w:hAnsi="微軟正黑體" w:hint="eastAsia"/>
        </w:rPr>
        <w:t>，</w:t>
      </w:r>
      <w:r w:rsidR="00D273E3">
        <w:rPr>
          <w:rFonts w:ascii="微軟正黑體" w:hAnsi="微軟正黑體" w:hint="eastAsia"/>
        </w:rPr>
        <w:t>編譯器的主要功能，簡單來說，就是</w:t>
      </w:r>
      <w:r w:rsidR="00906EB2">
        <w:rPr>
          <w:rFonts w:ascii="微軟正黑體" w:hAnsi="微軟正黑體" w:hint="eastAsia"/>
        </w:rPr>
        <w:t>將我們撰寫的原始碼</w:t>
      </w:r>
      <w:r w:rsidR="00DC0EE9">
        <w:rPr>
          <w:rFonts w:ascii="微軟正黑體" w:hAnsi="微軟正黑體" w:hint="eastAsia"/>
        </w:rPr>
        <w:t>，</w:t>
      </w:r>
      <w:r w:rsidR="00906EB2">
        <w:rPr>
          <w:rFonts w:ascii="微軟正黑體" w:hAnsi="微軟正黑體" w:hint="eastAsia"/>
        </w:rPr>
        <w:t>轉換成機器看得懂的語言，進而執行我們自訂的程式流程</w:t>
      </w:r>
      <w:r w:rsidR="00A23A27">
        <w:rPr>
          <w:rFonts w:ascii="微軟正黑體" w:hAnsi="微軟正黑體" w:hint="eastAsia"/>
        </w:rPr>
        <w:t xml:space="preserve">，預設是 </w:t>
      </w:r>
      <w:r w:rsidR="00A23A27">
        <w:rPr>
          <w:rFonts w:ascii="微軟正黑體" w:hAnsi="微軟正黑體"/>
        </w:rPr>
        <w:t>IPython</w:t>
      </w:r>
      <w:r w:rsidR="00906EB2">
        <w:rPr>
          <w:rFonts w:ascii="微軟正黑體" w:hAnsi="微軟正黑體" w:hint="eastAsia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25A43919" w14:textId="77777777" w:rsidTr="00FD12B0">
        <w:tc>
          <w:tcPr>
            <w:tcW w:w="8296" w:type="dxa"/>
          </w:tcPr>
          <w:p w14:paraId="66E2CB75" w14:textId="11C3AFB5" w:rsidR="00FD12B0" w:rsidRDefault="00FD12B0" w:rsidP="00FD12B0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 xml:space="preserve">檢視 </w:t>
            </w:r>
            <w:r>
              <w:rPr>
                <w:rFonts w:ascii="微軟正黑體" w:hAnsi="微軟正黑體"/>
              </w:rPr>
              <w:t xml:space="preserve">Jupyter Notebook </w:t>
            </w:r>
            <w:r>
              <w:rPr>
                <w:rFonts w:ascii="微軟正黑體" w:hAnsi="微軟正黑體" w:hint="eastAsia"/>
              </w:rPr>
              <w:t>k</w:t>
            </w:r>
            <w:r>
              <w:rPr>
                <w:rFonts w:ascii="微軟正黑體" w:hAnsi="微軟正黑體"/>
              </w:rPr>
              <w:t>ernel</w:t>
            </w:r>
          </w:p>
        </w:tc>
      </w:tr>
      <w:tr w:rsidR="00FD12B0" w14:paraId="3629D24F" w14:textId="77777777" w:rsidTr="00FD12B0">
        <w:tc>
          <w:tcPr>
            <w:tcW w:w="8296" w:type="dxa"/>
          </w:tcPr>
          <w:p w14:paraId="282F35A5" w14:textId="79639B2E" w:rsidR="00FD12B0" w:rsidRDefault="00FD12B0" w:rsidP="00FD12B0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j</w:t>
            </w:r>
            <w:r>
              <w:rPr>
                <w:rFonts w:ascii="微軟正黑體" w:hAnsi="微軟正黑體"/>
              </w:rPr>
              <w:t>upyter kernelspec list</w:t>
            </w:r>
          </w:p>
        </w:tc>
      </w:tr>
    </w:tbl>
    <w:p w14:paraId="51FF604C" w14:textId="284FDBF5" w:rsidR="00FD12B0" w:rsidRDefault="00FD12B0" w:rsidP="00FD12B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0145FF83" w14:textId="77777777" w:rsidTr="00FD12B0">
        <w:tc>
          <w:tcPr>
            <w:tcW w:w="8296" w:type="dxa"/>
          </w:tcPr>
          <w:p w14:paraId="3AD7BBA2" w14:textId="569F6114" w:rsidR="00FD12B0" w:rsidRDefault="00FD12B0" w:rsidP="00FD12B0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 xml:space="preserve">Kernel </w:t>
            </w:r>
            <w:r>
              <w:rPr>
                <w:rFonts w:ascii="微軟正黑體" w:hAnsi="微軟正黑體" w:hint="eastAsia"/>
              </w:rPr>
              <w:t xml:space="preserve">到指定的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中</w:t>
            </w:r>
          </w:p>
        </w:tc>
      </w:tr>
      <w:tr w:rsidR="00FD12B0" w14:paraId="2E123377" w14:textId="77777777" w:rsidTr="00FD12B0">
        <w:tc>
          <w:tcPr>
            <w:tcW w:w="8296" w:type="dxa"/>
          </w:tcPr>
          <w:p w14:paraId="7567E6E7" w14:textId="5D37E88E" w:rsidR="00FD12B0" w:rsidRDefault="00FD12B0" w:rsidP="00FD12B0">
            <w:pPr>
              <w:rPr>
                <w:rFonts w:ascii="微軟正黑體" w:hAnsi="微軟正黑體" w:hint="eastAsia"/>
              </w:rPr>
            </w:pPr>
            <w:r w:rsidRPr="00FD12B0">
              <w:rPr>
                <w:rFonts w:ascii="微軟正黑體" w:hAnsi="微軟正黑體"/>
              </w:rPr>
              <w:t xml:space="preserve">python -m ipykernel install --user -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  <w:r w:rsidRPr="00FD12B0">
              <w:rPr>
                <w:rFonts w:ascii="微軟正黑體" w:hAnsi="微軟正黑體"/>
              </w:rPr>
              <w:t xml:space="preserve"> --display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562222FB" w14:textId="76A4D969" w:rsidR="00FD12B0" w:rsidRDefault="00FD12B0" w:rsidP="00FD12B0">
      <w:pPr>
        <w:rPr>
          <w:rFonts w:ascii="微軟正黑體" w:hAnsi="微軟正黑體"/>
        </w:rPr>
      </w:pPr>
    </w:p>
    <w:p w14:paraId="2D35965E" w14:textId="18A88EBC" w:rsidR="00FD12B0" w:rsidRDefault="00FD12B0" w:rsidP="00FD12B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4701D2D1" wp14:editId="23A55590">
            <wp:extent cx="5257800" cy="1600200"/>
            <wp:effectExtent l="19050" t="19050" r="19050" b="1905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600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72B95" w14:textId="2CF8627E" w:rsidR="00FD12B0" w:rsidRDefault="00FD12B0" w:rsidP="00E66929">
      <w:pPr>
        <w:jc w:val="center"/>
        <w:rPr>
          <w:rFonts w:ascii="微軟正黑體" w:hAnsi="微軟正黑體" w:hint="eastAsia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安裝完 </w:t>
      </w:r>
      <w:r>
        <w:rPr>
          <w:rFonts w:ascii="微軟正黑體" w:hAnsi="微軟正黑體"/>
        </w:rPr>
        <w:t>Jupyter Notebook Kernel</w:t>
      </w:r>
      <w:r>
        <w:rPr>
          <w:rFonts w:ascii="微軟正黑體" w:hAnsi="微軟正黑體" w:hint="eastAsia"/>
        </w:rPr>
        <w:t xml:space="preserve">，再次檢視，會發現新增的 </w:t>
      </w:r>
      <w:r>
        <w:rPr>
          <w:rFonts w:ascii="微軟正黑體" w:hAnsi="微軟正黑體"/>
        </w:rPr>
        <w:t>Kernel</w:t>
      </w:r>
    </w:p>
    <w:p w14:paraId="6783169B" w14:textId="118A9BFC" w:rsidR="0001157A" w:rsidRDefault="00FE295E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開啟自行新增或既有的 </w:t>
      </w:r>
      <w:r>
        <w:rPr>
          <w:rFonts w:ascii="微軟正黑體" w:hAnsi="微軟正黑體"/>
        </w:rPr>
        <w:t>ipynb</w:t>
      </w:r>
      <w:r w:rsidR="00F15401">
        <w:rPr>
          <w:rFonts w:ascii="微軟正黑體" w:hAnsi="微軟正黑體" w:hint="eastAsia"/>
        </w:rPr>
        <w:t>檔案</w:t>
      </w:r>
      <w:r>
        <w:rPr>
          <w:rFonts w:ascii="微軟正黑體" w:hAnsi="微軟正黑體" w:hint="eastAsia"/>
        </w:rPr>
        <w:t xml:space="preserve">，按下 </w:t>
      </w:r>
      <w:r>
        <w:rPr>
          <w:rFonts w:ascii="微軟正黑體" w:hAnsi="微軟正黑體"/>
        </w:rPr>
        <w:t>Kernel</w:t>
      </w:r>
      <w:r>
        <w:rPr>
          <w:rFonts w:ascii="微軟正黑體" w:hAnsi="微軟正黑體" w:hint="eastAsia"/>
        </w:rPr>
        <w:t xml:space="preserve">，移到 </w:t>
      </w:r>
      <w:r>
        <w:rPr>
          <w:rFonts w:ascii="微軟正黑體" w:hAnsi="微軟正黑體"/>
        </w:rPr>
        <w:t>Change Kernel</w:t>
      </w:r>
      <w:r w:rsidR="001F05F1">
        <w:rPr>
          <w:rFonts w:ascii="微軟正黑體" w:hAnsi="微軟正黑體" w:hint="eastAsia"/>
        </w:rPr>
        <w:t xml:space="preserve">，再選擇自行安裝的 </w:t>
      </w:r>
      <w:r w:rsidR="001F05F1">
        <w:rPr>
          <w:rFonts w:ascii="微軟正黑體" w:hAnsi="微軟正黑體"/>
        </w:rPr>
        <w:t xml:space="preserve">Conda </w:t>
      </w:r>
      <w:r w:rsidR="001F05F1">
        <w:rPr>
          <w:rFonts w:ascii="微軟正黑體" w:hAnsi="微軟正黑體" w:hint="eastAsia"/>
        </w:rPr>
        <w:t>環境。</w:t>
      </w:r>
    </w:p>
    <w:p w14:paraId="5BB32B94" w14:textId="5B0B1A0C" w:rsidR="001F05F1" w:rsidRDefault="00E66929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EF9E9F3" wp14:editId="33136140">
            <wp:extent cx="5270500" cy="2768600"/>
            <wp:effectExtent l="19050" t="19050" r="25400" b="1270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68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05A734" w14:textId="79BC432A" w:rsidR="001F05F1" w:rsidRDefault="001F05F1" w:rsidP="001F05F1">
      <w:pPr>
        <w:jc w:val="center"/>
        <w:rPr>
          <w:rFonts w:ascii="微軟正黑體" w:hAnsi="微軟正黑體" w:hint="eastAsia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切換</w:t>
      </w:r>
      <w:r>
        <w:rPr>
          <w:rFonts w:ascii="微軟正黑體" w:hAnsi="微軟正黑體"/>
        </w:rPr>
        <w:t xml:space="preserve"> </w:t>
      </w:r>
      <w:r w:rsidR="00221328">
        <w:rPr>
          <w:rFonts w:ascii="微軟正黑體" w:hAnsi="微軟正黑體"/>
        </w:rPr>
        <w:t xml:space="preserve">Jupyter Notebook </w:t>
      </w:r>
      <w:r>
        <w:rPr>
          <w:rFonts w:ascii="微軟正黑體" w:hAnsi="微軟正黑體"/>
        </w:rPr>
        <w:t>Kernel</w:t>
      </w:r>
    </w:p>
    <w:p w14:paraId="13893E58" w14:textId="77777777" w:rsidR="0001157A" w:rsidRDefault="0001157A" w:rsidP="004554C5">
      <w:pPr>
        <w:rPr>
          <w:rFonts w:ascii="微軟正黑體" w:hAnsi="微軟正黑體" w:hint="eastAsia"/>
        </w:rPr>
      </w:pPr>
    </w:p>
    <w:p w14:paraId="5A0249ED" w14:textId="25A8B536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  <w:r>
        <w:rPr>
          <w:shd w:val="pct15" w:color="auto" w:fill="FFFFFF"/>
        </w:rPr>
        <w:t xml:space="preserve"> (</w:t>
      </w:r>
      <w:r w:rsidR="00003A92">
        <w:rPr>
          <w:rFonts w:hint="eastAsia"/>
          <w:shd w:val="pct15" w:color="auto" w:fill="FFFFFF"/>
        </w:rPr>
        <w:t>課程後面</w:t>
      </w:r>
      <w:r>
        <w:rPr>
          <w:rFonts w:hint="eastAsia"/>
          <w:shd w:val="pct15" w:color="auto" w:fill="FFFFFF"/>
        </w:rPr>
        <w:t>會由</w:t>
      </w:r>
      <w:r>
        <w:rPr>
          <w:rFonts w:hint="eastAsia"/>
          <w:shd w:val="pct15" w:color="auto" w:fill="FFFFFF"/>
        </w:rPr>
        <w:t xml:space="preserve"> </w:t>
      </w:r>
      <w:r>
        <w:rPr>
          <w:shd w:val="pct15" w:color="auto" w:fill="FFFFFF"/>
        </w:rPr>
        <w:t xml:space="preserve">WebDriverManager </w:t>
      </w:r>
      <w:r>
        <w:rPr>
          <w:rFonts w:hint="eastAsia"/>
          <w:shd w:val="pct15" w:color="auto" w:fill="FFFFFF"/>
        </w:rPr>
        <w:t>取代</w:t>
      </w:r>
      <w:r>
        <w:rPr>
          <w:shd w:val="pct15" w:color="auto" w:fill="FFFFFF"/>
        </w:rPr>
        <w:t>)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4554C5" w:rsidP="004554C5">
      <w:pPr>
        <w:pStyle w:val="a9"/>
        <w:ind w:leftChars="0"/>
      </w:pPr>
      <w:hyperlink r:id="rId65" w:history="1">
        <w:r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50B0F9F1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D578779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 xml:space="preserve">可以考慮先切換到自訂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web_scraping</w:t>
      </w:r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3FD667E4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15F88A7C" w14:textId="0D6AA35D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activate web_scraping</w:t>
            </w:r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66900DCE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useragent</w:t>
            </w:r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-contrib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</w:p>
        </w:tc>
      </w:tr>
    </w:tbl>
    <w:p w14:paraId="2C5DD93D" w14:textId="77777777" w:rsidR="00A53DBB" w:rsidRDefault="00A53DBB" w:rsidP="000B4CC6">
      <w:pPr>
        <w:tabs>
          <w:tab w:val="center" w:pos="4153"/>
        </w:tabs>
        <w:rPr>
          <w:rFonts w:ascii="微軟正黑體" w:hAnsi="微軟正黑體"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0479271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ip install </w:t>
            </w:r>
            <w:r w:rsidRPr="0021061A">
              <w:rPr>
                <w:rFonts w:ascii="微軟正黑體" w:hAnsi="微軟正黑體"/>
                <w:b/>
                <w:color w:val="00B050"/>
                <w:sz w:val="20"/>
                <w:szCs w:val="20"/>
              </w:rPr>
              <w:t>mpl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browsermob-proxy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 w:themeColor="accent4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71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</w:t>
      </w:r>
      <w:r>
        <w:rPr>
          <w:rFonts w:ascii="微軟正黑體" w:hAnsi="微軟正黑體" w:hint="eastAsia"/>
        </w:rPr>
        <w:lastRenderedPageBreak/>
        <w:t>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116131056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44FF95E7" w:rsidR="008170D9" w:rsidRDefault="008170D9" w:rsidP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</w:tc>
      </w:tr>
      <w:tr w:rsidR="008170D9" w14:paraId="7DDA549C" w14:textId="77777777" w:rsidTr="00296553">
        <w:tc>
          <w:tcPr>
            <w:tcW w:w="8296" w:type="dxa"/>
          </w:tcPr>
          <w:p w14:paraId="16A3EC1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29A5E1F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544F776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E22D1" w14:textId="41D436BE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07F5EFA5" w14:textId="77777777" w:rsidTr="00296553">
        <w:tc>
          <w:tcPr>
            <w:tcW w:w="8296" w:type="dxa"/>
          </w:tcPr>
          <w:p w14:paraId="68690722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</w:t>
            </w:r>
          </w:p>
          <w:p w14:paraId="20438E0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AD55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46B116B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12C2732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C984B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5F5A55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D3F4C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CBBFA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ECD6B7" w14:textId="357B3929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2672516F" w14:textId="77777777" w:rsidTr="00296553">
        <w:tc>
          <w:tcPr>
            <w:tcW w:w="8296" w:type="dxa"/>
          </w:tcPr>
          <w:p w14:paraId="5C0DA02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1C5736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E7EB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24B7E8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2542358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80D05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2690D90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E29FD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199FD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16CF0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1229E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DE1F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73329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2AD4D" w14:textId="77777777" w:rsidTr="00296553">
        <w:tc>
          <w:tcPr>
            <w:tcW w:w="8296" w:type="dxa"/>
          </w:tcPr>
          <w:p w14:paraId="1714125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781117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42CC1A0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0E40C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D6DB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9BF9BD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6CB50C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0E7379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014D60E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B096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AAE93E" w14:textId="18375C3F" w:rsidR="008170D9" w:rsidRDefault="008170D9" w:rsidP="008170D9">
            <w:pPr>
              <w:widowControl/>
              <w:tabs>
                <w:tab w:val="left" w:pos="876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F67CD" w14:textId="77777777" w:rsidTr="00296553">
        <w:tc>
          <w:tcPr>
            <w:tcW w:w="8296" w:type="dxa"/>
          </w:tcPr>
          <w:p w14:paraId="18E025D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6A1810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A748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B660F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3569B58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3654D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1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2</w:t>
            </w:r>
          </w:p>
          <w:p w14:paraId="5052DC8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E346A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4B19D7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68308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F46E4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7010D9FD" w14:textId="77777777" w:rsidTr="00296553">
        <w:tc>
          <w:tcPr>
            <w:tcW w:w="8296" w:type="dxa"/>
          </w:tcPr>
          <w:p w14:paraId="165122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</w:t>
            </w:r>
          </w:p>
          <w:p w14:paraId="41B0D14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58D96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99D52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6933FF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A09B7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71DD21D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68244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CE0E8D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B99BCDF" w14:textId="77777777" w:rsidTr="00296553">
        <w:tc>
          <w:tcPr>
            <w:tcW w:w="8296" w:type="dxa"/>
          </w:tcPr>
          <w:p w14:paraId="418C9BB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大寫</w:t>
            </w:r>
          </w:p>
          <w:p w14:paraId="4A3F98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2BC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39F55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2A8D42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1E0BC1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759D380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7AD3F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5187A38A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0C9CBE71" w14:textId="77777777" w:rsidTr="00296553">
        <w:tc>
          <w:tcPr>
            <w:tcW w:w="8296" w:type="dxa"/>
          </w:tcPr>
          <w:p w14:paraId="2CFEAA7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40DE02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0EF03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822AD7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566C57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32B2487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7C92B5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5278C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DEFA2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42F49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3EFABC0" w14:textId="77777777" w:rsidR="008170D9" w:rsidRP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33585F3A" w14:textId="7864E92C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5C241670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6F7DA5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3F044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9524D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8FBFD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5426DD97" w14:textId="77777777" w:rsidTr="00296553">
        <w:tc>
          <w:tcPr>
            <w:tcW w:w="8296" w:type="dxa"/>
          </w:tcPr>
          <w:p w14:paraId="5F8EC67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036187D3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A4580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D2157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66DC87" w14:textId="6362C790" w:rsidR="00296553" w:rsidRDefault="00296553" w:rsidP="00296553">
            <w:pPr>
              <w:widowControl/>
              <w:tabs>
                <w:tab w:val="left" w:pos="2472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632C45D1" w14:textId="77777777" w:rsidTr="00296553">
        <w:tc>
          <w:tcPr>
            <w:tcW w:w="8296" w:type="dxa"/>
          </w:tcPr>
          <w:p w14:paraId="5CB7EF7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17699DB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9D348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D344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FCCAF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10E07627" w14:textId="77777777" w:rsidTr="00296553">
        <w:tc>
          <w:tcPr>
            <w:tcW w:w="8296" w:type="dxa"/>
          </w:tcPr>
          <w:p w14:paraId="1F1CF82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3568660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FECEC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0D84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40A9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352ED5F9" w14:textId="77777777" w:rsidTr="00296553">
        <w:tc>
          <w:tcPr>
            <w:tcW w:w="8296" w:type="dxa"/>
          </w:tcPr>
          <w:p w14:paraId="26FF082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指定索引，其餘元素往後移</w:t>
            </w:r>
          </w:p>
          <w:p w14:paraId="20E9617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4CF82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80B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39C96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1F0589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st.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index, elememt)</w:t>
            </w:r>
          </w:p>
          <w:p w14:paraId="2C83B9C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BCD9B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8B8ED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在指定的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 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，新增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lement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原先位置的索引往後移</w:t>
            </w:r>
          </w:p>
          <w:p w14:paraId="00F4D98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48F13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59E20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217915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2DC4BD98" w14:textId="77777777" w:rsidTr="00296553">
        <w:tc>
          <w:tcPr>
            <w:tcW w:w="8296" w:type="dxa"/>
          </w:tcPr>
          <w:p w14:paraId="0D38A9C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51D59C9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E6402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36E69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385E6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4BCFD4A4" w14:textId="6488438A" w:rsidR="006725A9" w:rsidRDefault="006725A9" w:rsidP="006725A9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C42" w14:textId="1062A240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4AA32A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010BF5EA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23296C9" w14:textId="77777777" w:rsidTr="009C6F42">
        <w:tc>
          <w:tcPr>
            <w:tcW w:w="8296" w:type="dxa"/>
          </w:tcPr>
          <w:p w14:paraId="0DFA2D9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422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06AB7CA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D9640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5DE0946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</w:t>
            </w:r>
          </w:p>
          <w:p w14:paraId="0BA9FE2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86C8C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34D121C8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5609C4E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4BF0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2FB1E80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301414B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3B768BE7" w14:textId="77777777" w:rsidTr="009C6F42">
        <w:tc>
          <w:tcPr>
            <w:tcW w:w="8296" w:type="dxa"/>
          </w:tcPr>
          <w:p w14:paraId="214DE97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1568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使用負號</w:t>
            </w:r>
          </w:p>
          <w:p w14:paraId="5F60BDD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601B0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AF8C1C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42F46B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8964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5869D35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6EDCCD1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52F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6CFB28C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49CF943C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4734DCD7" w14:textId="2AE0441A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5AEF8E3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{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果名稱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價格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}</w:t>
            </w:r>
          </w:p>
          <w:p w14:paraId="333009C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 = {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4F3244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3C737090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798133D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2C5B524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06A8B40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722720D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3941B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5487CBF2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16131057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702246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73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4CF6563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215705A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819B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134C62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)</w:t>
            </w:r>
          </w:p>
          <w:p w14:paraId="40A2449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2E5C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099305D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3B4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E3760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74BB9C2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5C62ABE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6ABDF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A06E49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, step)</w:t>
            </w:r>
          </w:p>
          <w:p w14:paraId="657CDE6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26D1C4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2EE31AE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8CB9F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6C7D8C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string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3F23265F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16131058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BB4A46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C14AE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406A161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0DE370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7F152F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wop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007D41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618AAA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11A1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s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35C75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ag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0D9F8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d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AE0EF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6808BD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82ACB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1308315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AB68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法官解釋清單</w:t>
            </w:r>
          </w:p>
          <w:p w14:paraId="7F19D2B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modify/wall.html</w:t>
            </w:r>
          </w:p>
          <w:p w14:paraId="1CB525E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7CA32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</w:p>
          <w:p w14:paraId="048CEA6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zh-tw/jep03/show?expno=1</w:t>
            </w:r>
          </w:p>
          <w:p w14:paraId="2D08A7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078F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D54E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694FC83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91</w:t>
            </w:r>
          </w:p>
          <w:p w14:paraId="34C1923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jcc/zh-tw/jep03/show?expno=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11341D1" w14:textId="4A319F11" w:rsid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4CADB0B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6166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94C71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1BA639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52FCEC5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4C048BB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56FF25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B018A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(</w:t>
            </w:r>
            <w:proofErr w:type="gramEnd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8AE38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ACEB3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C8558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86E16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(</w:t>
            </w:r>
            <w:proofErr w:type="gramEnd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B813A7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AC436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4A43CED2" w14:textId="77777777" w:rsidR="00543FE6" w:rsidRDefault="00543FE6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p w14:paraId="3C931146" w14:textId="14C45028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16131059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4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</w:t>
      </w:r>
      <w:proofErr w:type="gramEnd"/>
      <w:r w:rsidRPr="00271344">
        <w:rPr>
          <w:rFonts w:ascii="微軟正黑體" w:hAnsi="微軟正黑體" w:cs="Times New Roman"/>
        </w:rPr>
        <w:t>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066ACF84" w:rsidR="00373A7D" w:rsidRPr="007E1682" w:rsidRDefault="00373A7D" w:rsidP="00CB03A8">
      <w:pPr>
        <w:pStyle w:val="1"/>
      </w:pPr>
      <w:bookmarkStart w:id="12" w:name="_Toc95473946"/>
      <w:bookmarkStart w:id="13" w:name="_Toc116131060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01EF70C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59C7202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903B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0268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4E53A2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79A0FE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304419F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3FA581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B7865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CE7E3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60CDAC8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4D614E2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FF91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4002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786003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AC29B7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D1FB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60AFA84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4DD6B21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07BB69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1961B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9C6FB5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335F23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63E048D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5784A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E88A9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0BE11A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5D0C7A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5877DE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9F5B78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28F4B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7BF5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83DFD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B3026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504DFEC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iter</w:t>
            </w:r>
          </w:p>
          <w:p w14:paraId="5B32F16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64CF1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269A62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A182F9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4CE66C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D4B10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097BC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82355A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99647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DAF55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8285F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5CE3DC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2C948B5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B1A4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0F084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4EBD830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575796D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564218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A7974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8623E9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6C08774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D5D1C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D0B5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F09F3B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2A5A57B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6E2E0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CA13C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B660F1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455CBB1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18353B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62FDAA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397C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A426AC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710865E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3A65E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45D882B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E1ABD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D96C3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A19BBF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</w:t>
            </w:r>
            <w:proofErr w:type="gramEnd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, replace_string, test_string)</w:t>
            </w:r>
          </w:p>
          <w:p w14:paraId="784CFD3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3C9A71C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0BE0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EC35A3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676910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15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lastRenderedPageBreak/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F63B118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8DC420" w14:textId="644B6DCE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補充</w:t>
            </w:r>
            <w:r w:rsidR="0001343D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:</w:t>
            </w:r>
          </w:p>
          <w:p w14:paraId="4FA9FAB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4704C28E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CA8ADA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19F6D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151F91E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AD29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72C8E00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3507C5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D29E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F675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EBEB2A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3A99F7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D56B58D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7FB39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AD29E8" w14:paraId="6B717976" w14:textId="77777777" w:rsidTr="00AD29E8">
        <w:tc>
          <w:tcPr>
            <w:tcW w:w="8296" w:type="dxa"/>
          </w:tcPr>
          <w:p w14:paraId="2466BA2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E-mail</w:t>
            </w:r>
          </w:p>
          <w:p w14:paraId="1400F7EA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</w:t>
            </w:r>
            <w:proofErr w:type="gramEnd"/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ser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domain_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4337BE4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@darreninfo.cc"</w:t>
            </w:r>
          </w:p>
          <w:p w14:paraId="46248FED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F41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B2567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6BAC8F49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601E538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main_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06A5CA8" w14:textId="77777777" w:rsidR="00AD29E8" w:rsidRPr="00EF4175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16131061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16131062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margin</w:t>
      </w:r>
      <w:proofErr w:type="gramEnd"/>
      <w:r w:rsidRPr="00CF0792">
        <w:rPr>
          <w:rFonts w:ascii="微軟正黑體" w:hAnsi="微軟正黑體"/>
        </w:rPr>
        <w:t>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color w:val="5B9BD5" w:themeColor="accent5"/>
        </w:rPr>
        <w:t xml:space="preserve"> </w:t>
      </w:r>
      <w:r w:rsidR="00E55D26"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proofErr w:type="gramStart"/>
      <w:r w:rsidRPr="008844E5">
        <w:rPr>
          <w:rFonts w:ascii="微軟正黑體" w:hAnsi="微軟正黑體"/>
          <w:b/>
        </w:rPr>
        <w:t>.Red</w:t>
      </w:r>
      <w:proofErr w:type="gramEnd"/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lastRenderedPageBreak/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id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702246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702246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702246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702246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702246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702246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702246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702246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702246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702246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702246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4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702246" w:rsidP="00E67F60">
      <w:pPr>
        <w:rPr>
          <w:rFonts w:cs="Courier New"/>
          <w:szCs w:val="24"/>
        </w:rPr>
      </w:pPr>
      <w:hyperlink r:id="rId95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16131063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6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10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1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16131064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702246" w:rsidP="00714025">
      <w:hyperlink r:id="rId121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7A6A728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43D54557" w14:textId="77777777" w:rsidR="00BD4489" w:rsidRDefault="00BD4489" w:rsidP="00FF4E3E"/>
        </w:tc>
      </w:tr>
      <w:tr w:rsidR="00BD4489" w14:paraId="56CC7A81" w14:textId="77777777" w:rsidTr="00BD4489">
        <w:tc>
          <w:tcPr>
            <w:tcW w:w="8296" w:type="dxa"/>
          </w:tcPr>
          <w:p w14:paraId="6FA7888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092DCC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7D1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D8D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2F86582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4FF0785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516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F44F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17B4673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gramEnd"/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E822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8789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2CC19C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encoding</w:t>
            </w:r>
            <w:proofErr w:type="gramEnd"/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1A8EC56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8A59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23648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A9253" w14:textId="77777777" w:rsidR="00BD4489" w:rsidRDefault="00BD4489" w:rsidP="00FF4E3E"/>
        </w:tc>
      </w:tr>
      <w:tr w:rsidR="00BD4489" w14:paraId="602A80F9" w14:textId="77777777" w:rsidTr="00BD4489">
        <w:tc>
          <w:tcPr>
            <w:tcW w:w="8296" w:type="dxa"/>
          </w:tcPr>
          <w:p w14:paraId="1D4480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680DCA9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7422747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8DC245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606A45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7EA55E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D8B9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6B117E3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24EE9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0BC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0A442A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D6C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5E7C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5DAB33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84868B" w14:textId="77777777" w:rsidR="00BD4489" w:rsidRDefault="00BD4489" w:rsidP="00FF4E3E"/>
        </w:tc>
      </w:tr>
      <w:tr w:rsidR="00BD4489" w14:paraId="53ECCEEE" w14:textId="77777777" w:rsidTr="00BD4489">
        <w:tc>
          <w:tcPr>
            <w:tcW w:w="8296" w:type="dxa"/>
          </w:tcPr>
          <w:p w14:paraId="239C3B7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3BA179C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CC8A5D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88E58C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07F0D5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33294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C2BDB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FF4EF2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882E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0A5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131C1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A2C1AC" w14:textId="77777777" w:rsidR="00BD4489" w:rsidRDefault="00BD4489" w:rsidP="00FF4E3E"/>
        </w:tc>
      </w:tr>
      <w:tr w:rsidR="00BD4489" w14:paraId="1D0BAE5A" w14:textId="77777777" w:rsidTr="00BD4489">
        <w:tc>
          <w:tcPr>
            <w:tcW w:w="8296" w:type="dxa"/>
          </w:tcPr>
          <w:p w14:paraId="5AE53AC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270D1CD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D18580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5919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CDECB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E87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BF003A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C9F97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74EAA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C5A018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CB6C6F" w14:textId="77777777" w:rsidR="00BD4489" w:rsidRDefault="00BD4489" w:rsidP="00FF4E3E"/>
        </w:tc>
      </w:tr>
      <w:tr w:rsidR="00BD4489" w14:paraId="164CF82D" w14:textId="77777777" w:rsidTr="00BD4489">
        <w:tc>
          <w:tcPr>
            <w:tcW w:w="8296" w:type="dxa"/>
          </w:tcPr>
          <w:p w14:paraId="0847F7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4BE0D12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0AC4C4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39AF40D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35846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43BD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0397BA7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D90C2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4BC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BB0E73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2C65DF" w14:textId="77777777" w:rsidR="00BD4489" w:rsidRDefault="00BD4489" w:rsidP="00FF4E3E"/>
        </w:tc>
      </w:tr>
      <w:tr w:rsidR="00BD4489" w14:paraId="33F059A6" w14:textId="77777777" w:rsidTr="00BD4489">
        <w:tc>
          <w:tcPr>
            <w:tcW w:w="8296" w:type="dxa"/>
          </w:tcPr>
          <w:p w14:paraId="687FEFA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0F19C2D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A55996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EA438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662D86B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B95A08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D100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5F9D79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4ACE8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E1351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9BF2B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D999DC" w14:textId="77777777" w:rsidR="00BD4489" w:rsidRDefault="00BD4489" w:rsidP="00FF4E3E"/>
        </w:tc>
      </w:tr>
      <w:tr w:rsidR="00BD4489" w14:paraId="31CDD01D" w14:textId="77777777" w:rsidTr="00BD4489">
        <w:tc>
          <w:tcPr>
            <w:tcW w:w="8296" w:type="dxa"/>
          </w:tcPr>
          <w:p w14:paraId="2722424C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685636EC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4E85E95B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3C4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5617F0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E0F76D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4080F501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93C4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gramEnd"/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40121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C19B2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9A278C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6AC0F25" w14:textId="5C3475C9" w:rsidR="00BD4489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C925E1" w14:paraId="242961FF" w14:textId="77777777" w:rsidTr="00BD4489">
        <w:tc>
          <w:tcPr>
            <w:tcW w:w="8296" w:type="dxa"/>
          </w:tcPr>
          <w:p w14:paraId="6522E28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065A6CE2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560FC0EA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_id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68AE4B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3528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B2ED3A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674E07" w14:textId="280BCBD5" w:rsidR="00C925E1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293C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7E2BD6" w14:textId="77777777" w:rsidR="00FF4E3E" w:rsidRPr="00FF4E3E" w:rsidRDefault="00FF4E3E" w:rsidP="00FF4E3E"/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16131065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37857E0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40AA5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26D460C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3C9114C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24D6B40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C5C1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A675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8ED39A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</w:p>
          <w:p w14:paraId="2FC9528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596FA18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941FB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F90A1D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3A9E8FF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052FF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120F37D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CDEADE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C1DB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919DE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FB2D45A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22150D9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  <w:p w14:paraId="6DBA211C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81F15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5F9EFA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DE5BF71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單一節點的文字內容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select_on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單</w:t>
            </w:r>
            <w:proofErr w:type="gram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s elemen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elec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45570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CC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16CE896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CF3FF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2A5DB9" w:rsidR="00373A7D" w:rsidRDefault="00373A7D" w:rsidP="000B02E4">
      <w:pPr>
        <w:pStyle w:val="1"/>
      </w:pPr>
      <w:bookmarkStart w:id="34" w:name="_Toc95473969"/>
      <w:bookmarkStart w:id="35" w:name="_Toc116131066"/>
      <w:r w:rsidRPr="007E1682">
        <w:lastRenderedPageBreak/>
        <w:t xml:space="preserve">Module 12. </w:t>
      </w:r>
      <w:bookmarkEnd w:id="34"/>
      <w:r w:rsidR="00113D75">
        <w:rPr>
          <w:rFonts w:hint="eastAsia"/>
        </w:rPr>
        <w:t>加入</w:t>
      </w:r>
      <w:r w:rsidR="00113D75">
        <w:rPr>
          <w:rFonts w:hint="eastAsia"/>
        </w:rPr>
        <w:t xml:space="preserve"> </w:t>
      </w:r>
      <w:r w:rsidR="00113D75">
        <w:t xml:space="preserve">cookie </w:t>
      </w:r>
      <w:r w:rsidR="00113D75">
        <w:rPr>
          <w:rFonts w:hint="eastAsia"/>
        </w:rPr>
        <w:t>來進入指定頁面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4340A407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 xml:space="preserve">PTT Sex </w:t>
            </w:r>
            <w:proofErr w:type="gramStart"/>
            <w:r w:rsidR="001C1030">
              <w:rPr>
                <w:rFonts w:ascii="微軟正黑體" w:hAnsi="微軟正黑體" w:hint="eastAsia"/>
              </w:rPr>
              <w:t>西斯版為</w:t>
            </w:r>
            <w:proofErr w:type="gramEnd"/>
            <w:r w:rsidR="001C1030">
              <w:rPr>
                <w:rFonts w:ascii="微軟正黑體" w:hAnsi="微軟正黑體" w:hint="eastAsia"/>
              </w:rPr>
              <w:t>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4153578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3550E8C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7BFFBA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9E77D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sex (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斯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667D04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sex/index.html"</w:t>
            </w:r>
          </w:p>
          <w:p w14:paraId="57AD88C8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556D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45C07AE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438984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3604BB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55602AD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5592B3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28DBA909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F07FC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205E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18838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1E8424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256B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A05463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31AA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0313E7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111F291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78E6B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39114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7BFC99" w14:textId="77777777" w:rsidR="00F32DA4" w:rsidRPr="001C1030" w:rsidRDefault="00F32DA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4A5A4E75" w:rsidR="00373A7D" w:rsidRDefault="00373A7D" w:rsidP="0089712D">
      <w:pPr>
        <w:pStyle w:val="1"/>
      </w:pPr>
      <w:bookmarkStart w:id="36" w:name="_Toc95473973"/>
      <w:bookmarkStart w:id="37" w:name="_Toc116131067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985612">
        <w:rPr>
          <w:rFonts w:hint="eastAsia"/>
        </w:rPr>
        <w:t>資策會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數位教育所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新聞列表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52B7A2A1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取得 </w:t>
            </w:r>
            <w:r>
              <w:rPr>
                <w:rFonts w:ascii="微軟正黑體" w:hAnsi="微軟正黑體"/>
              </w:rPr>
              <w:t xml:space="preserve">iiiedu </w:t>
            </w:r>
            <w:r>
              <w:rPr>
                <w:rFonts w:ascii="微軟正黑體" w:hAnsi="微軟正黑體" w:hint="eastAsia"/>
              </w:rPr>
              <w:t>的新聞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01CEB60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229CC7C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489695C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4BA0D135" w14:textId="77777777" w:rsidTr="004F4E87">
        <w:tc>
          <w:tcPr>
            <w:tcW w:w="8296" w:type="dxa"/>
          </w:tcPr>
          <w:p w14:paraId="7CEAE10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59C80FA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iiiedu.org.tw/category/news/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B0D5D6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C4E2D3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6E3EB1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63287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D8A4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FFE263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1AF11D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126B213B" w14:textId="77777777" w:rsidTr="004F4E87">
        <w:tc>
          <w:tcPr>
            <w:tcW w:w="8296" w:type="dxa"/>
          </w:tcPr>
          <w:p w14:paraId="048A10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3FB019E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1DF134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386B8C4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511B45C4" w14:textId="77777777" w:rsidTr="004F4E87">
        <w:tc>
          <w:tcPr>
            <w:tcW w:w="8296" w:type="dxa"/>
          </w:tcPr>
          <w:p w14:paraId="3C14D38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新聞連結</w:t>
            </w:r>
          </w:p>
          <w:p w14:paraId="0604ED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1E6F0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4F71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連結</w:t>
            </w:r>
          </w:p>
          <w:p w14:paraId="65D9028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141E914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97726A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0D37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印出網頁內文</w:t>
            </w:r>
          </w:p>
          <w:p w14:paraId="371CF82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67EA7E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9BE22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40C2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07910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E688CF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38" w:name="_Toc95473977"/>
      <w:bookmarkStart w:id="39" w:name="_Toc116131068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E3F313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5028B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33668C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195F00B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6CAA9B6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2] Webdriver Manager for Python</w:t>
            </w:r>
          </w:p>
          <w:p w14:paraId="6818D07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github.com/SergeyPirogov/webdriver_manager</w:t>
            </w:r>
          </w:p>
          <w:p w14:paraId="1B01CC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17EC9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DB26D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6E718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2D063D4F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636ABD7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F265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E251F3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12BCF4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AF2F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708AFD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34EECE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E22D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0F5CFE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3646F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4DF88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3473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位時代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5C1058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bnext.com.tw/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18992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B9425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31F7B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proofErr w:type="gramEnd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ource</w:t>
            </w:r>
          </w:p>
          <w:p w14:paraId="39F8FC9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FF609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2A112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1FE095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D1606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C6BEED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57F8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EA08F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61673B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center.block-large-show'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6B57C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12C41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7F9373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EC80DC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C63CA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5F10A72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E98BF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C365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7AC66E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878E00D" w14:textId="77777777" w:rsidR="007D31F3" w:rsidRDefault="007D31F3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2420B343" w:rsidR="00373A7D" w:rsidRPr="007E1682" w:rsidRDefault="00373A7D" w:rsidP="00FB6B14">
      <w:pPr>
        <w:pStyle w:val="1"/>
      </w:pPr>
      <w:bookmarkStart w:id="42" w:name="_Toc116131069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41"/>
      <w:bookmarkEnd w:id="42"/>
    </w:p>
    <w:p w14:paraId="5C5D675E" w14:textId="30B3C139" w:rsidR="00E722A4" w:rsidRPr="00AB6B67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52F8E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8358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套件</w:t>
            </w:r>
          </w:p>
          <w:p w14:paraId="45F4708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8D898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E24A3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094562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45F083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EEACF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7D6E345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07DA67F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416E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xptected_conditions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</w:p>
          <w:p w14:paraId="4380368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B9786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4C84D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089232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6B99209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83C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1692DF8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1B950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6E07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EED4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F5862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A300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理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13A0E4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1E5944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AA84A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mmand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65B066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</w:p>
          <w:p w14:paraId="3B49759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2128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FCAC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elenium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啓動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3363B8C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址：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13B4F8B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B694C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177703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BCBDBC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options.add_argument("--headless")              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66BAE6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2B2DEAE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1B997FE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6ACC8E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854B3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8A3DD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65A03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2BFFDD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79690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7EC0436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CF5537" w14:textId="77777777" w:rsidR="00095590" w:rsidRP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70A7FE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8DA18C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F5BCB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54E52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E8305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_scri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930F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7229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C578BE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9EA62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584D4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309A72D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le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c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455B43F" w14:textId="77777777" w:rsidR="00095590" w:rsidRP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6400B80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A9FE1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D646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21660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2B543DF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na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D9E64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63F87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713F38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6C651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6DD1E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E1B7D5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A533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1F3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5EB00A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m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2993BF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9E793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399D81A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tbody &gt; </w:t>
            </w:r>
            <w:proofErr w:type="gramStart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(1) &gt; td &gt; main &gt; article &gt; div &gt; table &gt; tbody &gt; tr:nth-child(2) &gt; td"</w:t>
            </w:r>
          </w:p>
          <w:p w14:paraId="6A82FC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D43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3A1CB9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710C74C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05EA2D4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3D89F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28697B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C437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809C2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53F45BD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750E3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5B03C0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4FB10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B922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6CEBE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27AA88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460941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C30204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467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23678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3B4798F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i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keywor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C4C79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A20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72B12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7A193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268DA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7141ED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F1327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AF1A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6B8654E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1B7356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CBD07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09210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0944BB1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2CC97D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8EDE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Element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698FAF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49C33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D1D31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1C9B09B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D0A9D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A0F85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608DD3C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019D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0CEA2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94F1B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0D5E090C" w14:textId="7B7E8345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26005E7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77348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752F464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44" w:name="_Toc95473985"/>
      <w:bookmarkStart w:id="45" w:name="_Toc116131070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61B858C9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 xml:space="preserve">，或是能夠選擇到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執行下一步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5FE1BEEF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18338DB5" w:rsidR="00373A7D" w:rsidRPr="00BF6028" w:rsidRDefault="00373A7D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 w:rsidRPr="00BF6028">
        <w:rPr>
          <w:b/>
          <w:sz w:val="32"/>
          <w:szCs w:val="32"/>
          <w:shd w:val="pct15" w:color="auto" w:fill="FFFFFF"/>
        </w:rPr>
        <w:t>根據條件（</w:t>
      </w:r>
      <w:r w:rsidRPr="00BF6028">
        <w:rPr>
          <w:b/>
          <w:sz w:val="32"/>
          <w:szCs w:val="32"/>
          <w:shd w:val="pct15" w:color="auto" w:fill="FFFFFF"/>
        </w:rPr>
        <w:t>By</w:t>
      </w:r>
      <w:r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lastRenderedPageBreak/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3F2FF9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6D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B19719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7A26BEC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3B730F8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4827592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930B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2C2BFB8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2E5DF47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58E3402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ED98AF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B5E95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0FC5C23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B88B6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2C7C21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D822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827334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2E67F6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2B27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558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1CFDA3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F476E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81875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1231897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</w:t>
            </w:r>
            <w:proofErr w:type="gramEnd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728B6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B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58FA2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59CA5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B51EAA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466212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F48F78E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254522D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5C9F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3E314C3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44B04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5A2B10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35F1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D7E905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0B7364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4528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E20B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509DE0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697D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4B0365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高等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ACE04B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icitly</w:t>
            </w:r>
            <w:proofErr w:type="gramEnd"/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wai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96F3B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F644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787D51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</w:t>
            </w:r>
            <w:proofErr w:type="gramEnd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765A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D42A6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D6CD1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FD63AAB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5A556EB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858BF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10577DF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89250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35E80B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7DD4E3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5CD67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59C7071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927765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FB171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9B1861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7173F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7BE97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B815F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22F136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308F1A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</w:t>
            </w:r>
            <w:proofErr w:type="gramEnd"/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f_element_located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92B37D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A0AC27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39D4583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22499DF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3DA7A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4154AD5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_by_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attribut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8AEB7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47961D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AC6FB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46B92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53A598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42DDD5E6" w:rsidR="005F4964" w:rsidRPr="006D40A9" w:rsidRDefault="005F496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16131071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C96C3B" w:rsidRDefault="003F2FF9" w:rsidP="003F2FF9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/>
          <w:color w:val="000000"/>
          <w:sz w:val="21"/>
          <w:szCs w:val="21"/>
        </w:rPr>
      </w:pPr>
      <w:proofErr w:type="gramStart"/>
      <w:r w:rsidRPr="00C96C3B">
        <w:rPr>
          <w:rFonts w:ascii="細明體" w:eastAsia="細明體" w:hAnsi="細明體"/>
          <w:color w:val="000000"/>
          <w:sz w:val="21"/>
          <w:szCs w:val="21"/>
        </w:rPr>
        <w:t>鍊</w:t>
      </w:r>
      <w:proofErr w:type="gramEnd"/>
      <w:r w:rsidRPr="00C96C3B">
        <w:rPr>
          <w:rFonts w:ascii="細明體" w:eastAsia="細明體" w:hAnsi="細明體"/>
          <w:color w:val="000000"/>
          <w:sz w:val="21"/>
          <w:szCs w:val="21"/>
        </w:rPr>
        <w:t>式</w:t>
      </w:r>
    </w:p>
    <w:p w14:paraId="47FDA87C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C96C3B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細明體" w:eastAsia="細明體" w:hAnsi="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lastRenderedPageBreak/>
        <w:t>或是</w:t>
      </w:r>
    </w:p>
    <w:p w14:paraId="45D934B6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C96C3B" w:rsidRDefault="003F2FF9" w:rsidP="003F2FF9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 w:cs="新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t>分步</w:t>
      </w:r>
    </w:p>
    <w:p w14:paraId="685C21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11836C9C" w14:textId="1F1D62C6" w:rsidR="003F2FF9" w:rsidRDefault="003F2FF9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560CDC1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663AF8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95193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9D1D9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83F2CF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006AC5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0E67D7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12B25B9B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5F7108C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0E6A680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49A3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4E3C53F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7B6E28D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1681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A420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_chai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</w:p>
          <w:p w14:paraId="0B88C45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E0CA4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BC874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</w:p>
          <w:p w14:paraId="159F14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CF0FF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CA4E1B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4C73A83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8CFB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4915B73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12265A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FA201F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053171B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4E33F9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2D0B1E62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1E99549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0020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76A64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A7884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12472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E51F6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2957533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5E08AC29" w14:textId="15B9D006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368D9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1C3FE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63CD03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913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1E0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滑鼠和連續點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</w:p>
          <w:p w14:paraId="328A9D9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CD1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7E6FB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0391A6B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B47FB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933C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3956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9A84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03D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6C97FC3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DB43A3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99D8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58E211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719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B7A1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AD0E6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7C0DA38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489C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6ACE9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28CBBD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0EA0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223C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7E8A4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58C4A1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3554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4EC82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38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C265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3069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723FD73" w14:textId="717647C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91C70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9B86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1CC491F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1FF0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4C7F4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BAA2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70064E8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004A6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2E71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ED78A5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E2D53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198B7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09077BA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200E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CB255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B643F2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80F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E38B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3A68F83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dro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0830F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4BA11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970BB8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672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F7218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0CE69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9AE45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B5919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9A011D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753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BD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7F911B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to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E159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2527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68662B6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B1DA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D5B5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78362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10330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CA4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1CFBBF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0DEB50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D42FC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3938C0E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4D2F5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EEDA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528F3A7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618B76D" w14:textId="6F5BB5D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3BDD0B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FC93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BB2CC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6866C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C066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CEB86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383E04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3F5CA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360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7A1A4D3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1F2C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C93F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1EE631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0013ED4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82E8F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1430A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B90F9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96EC0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7E9EC0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10FC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6005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D67EE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24A6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2E2AC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772B5BA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67BC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C4F76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A53D5B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3B19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FC0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76C52F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7E6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0113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4E70F2C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E6B9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1B1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51D295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4C7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6B4D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02577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86AF9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FF4F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2FA8110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A20C7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C5F42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13510E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5D62032" w14:textId="5BC1CBAE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70C95D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DD9E7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09153D0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2404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F8D9B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5B10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2E252812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7EFBC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EC95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CCE7DE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C0A6F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D307D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)</w:t>
            </w:r>
          </w:p>
          <w:p w14:paraId="17E1557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99A30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11509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A4D780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02E08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6CDDD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187FE9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3EAD2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5001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D6158A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92165E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0F3F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54CCA3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DF748C6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AFA53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7627EF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E460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0D15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02B877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F6DD632" w14:textId="5C18DD78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16131072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28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3BB93B4A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005FAD3F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85F45E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3AFCB9FA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78F67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03F79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403F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403F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 keyboard</w:t>
            </w:r>
          </w:p>
          <w:p w14:paraId="45D91451" w14:textId="287DE24F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1B1B8F97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6049BC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07F9556B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784C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v2</w:t>
            </w:r>
          </w:p>
          <w:p w14:paraId="7DFDF40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128879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73268F1A" w:rsidR="00542842" w:rsidRPr="00023DD1" w:rsidRDefault="00023DD1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3B2DA8A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AB0C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7A1A6FF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6345B7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049A13F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943FAED" w:rsidR="00542842" w:rsidRPr="00542842" w:rsidRDefault="00831BEB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displayMousePosition</w:t>
            </w:r>
            <w:proofErr w:type="gramEnd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3CEE844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55C328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662C98D1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EF681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679E06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5CA1936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A17A3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6D9691D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DA26A0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2B7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ACA8F5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EA0606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7F5F2F7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2176BEF4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A2B7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4187A3" w14:textId="4DE103DB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4E41BB89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C45F4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6A88A8F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C815E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E16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3BADC66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Move = []</w:t>
            </w:r>
          </w:p>
          <w:p w14:paraId="14A05F2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6FA59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4131BD06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C2D571D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6273B565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D6E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63FC503C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osition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19EFD9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listMove.append(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7363F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275F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CFF4D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38EFE53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66387E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68AE7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AFB046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AE5653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write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join(listMove) )</w:t>
            </w:r>
          </w:p>
          <w:p w14:paraId="0D69FCC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6131E6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834E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4662D91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2E6EB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55A40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record(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E2203A" w14:textId="76C42F0F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57134CE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A7B3A4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04786EC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3E4A65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8BB7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2CFC959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0418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4539355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C0FB0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0C6B88B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67FB3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741E468C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855E9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F89EEA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95D19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97566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FDB0D4F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619A394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494781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ECFEAA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96958C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014A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1A5FBC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B8CD5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7AA90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0B6112" w14:textId="085558D2" w:rsidR="00023DD1" w:rsidRPr="006A6E9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1AC7478" w14:textId="32AD415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2726F" w14:paraId="0C9AA1C0" w14:textId="77777777" w:rsidTr="0082726F">
        <w:tc>
          <w:tcPr>
            <w:tcW w:w="8296" w:type="dxa"/>
          </w:tcPr>
          <w:p w14:paraId="13505A08" w14:textId="13D70249" w:rsidR="0082726F" w:rsidRDefault="0082726F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82726F" w14:paraId="51364027" w14:textId="77777777" w:rsidTr="0082726F">
        <w:tc>
          <w:tcPr>
            <w:tcW w:w="8296" w:type="dxa"/>
          </w:tcPr>
          <w:p w14:paraId="5439133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A2041C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5E8480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A39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5FF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76EDE57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F899878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7CAB05F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0FB9EE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1E5CAF1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B6A23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4D7AA23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AD66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B43276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4A821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D7BA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7E2CB01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136B818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E55BDF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5A665C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3F70F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19ED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75B35F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5DC85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DCEC3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3C091C" w14:textId="77777777" w:rsidR="0082726F" w:rsidRDefault="0082726F" w:rsidP="003F2FF9">
            <w:pPr>
              <w:rPr>
                <w:rFonts w:ascii="微軟正黑體" w:hAnsi="微軟正黑體"/>
              </w:rPr>
            </w:pP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775355A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0A6A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519AC6B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9C6D79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85A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B997B0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A10FB0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B2C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86E1A0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02EA54D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clear_output(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4A59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10D57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09DA17B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btn_2_location =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C871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76785B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3981FA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2DA8A0DA" w14:textId="37F61A14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658CB9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BC656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708B4A2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7BDC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0028B42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3A70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7BFBE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727CC4C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3795248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68D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39FC33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11A9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3574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C0A9E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303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B8D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6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6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0E33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7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33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8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540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btn_plus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plus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29CB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multiply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02864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subtrac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E5FFF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equal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98EE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do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E0F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9348E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196072C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location)</w:t>
            </w:r>
          </w:p>
          <w:p w14:paraId="2420F4B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location)</w:t>
            </w:r>
          </w:p>
          <w:p w14:paraId="1F5A07C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5BE9F0B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location)</w:t>
            </w:r>
          </w:p>
          <w:p w14:paraId="38C504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location)</w:t>
            </w:r>
          </w:p>
          <w:p w14:paraId="795183B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6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location)</w:t>
            </w:r>
          </w:p>
          <w:p w14:paraId="4737E58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location)</w:t>
            </w:r>
          </w:p>
          <w:p w14:paraId="466CDC8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location)</w:t>
            </w:r>
          </w:p>
          <w:p w14:paraId="5955369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plus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location)</w:t>
            </w:r>
          </w:p>
          <w:p w14:paraId="351CB3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location)</w:t>
            </w:r>
          </w:p>
          <w:p w14:paraId="290DAB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location)</w:t>
            </w:r>
          </w:p>
          <w:p w14:paraId="0C89716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location)</w:t>
            </w:r>
          </w:p>
          <w:p w14:paraId="0FD028C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location)</w:t>
            </w:r>
          </w:p>
          <w:p w14:paraId="3FB9222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5FED1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50</w:t>
            </w:r>
          </w:p>
          <w:p w14:paraId="47164FC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3E009F9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point.x, btn_5_point.y)</w:t>
            </w:r>
          </w:p>
          <w:p w14:paraId="38F7A3E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point.x, btn_0_point.y)</w:t>
            </w:r>
          </w:p>
          <w:p w14:paraId="0F5776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7A9A7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</w:t>
            </w:r>
          </w:p>
          <w:p w14:paraId="5F85D4A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point.x, btn_multiply_point.y)</w:t>
            </w:r>
          </w:p>
          <w:p w14:paraId="2C3BCE5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7472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  <w:p w14:paraId="4E22814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1CC786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259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+</w:t>
            </w:r>
          </w:p>
          <w:p w14:paraId="68BC9D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point.x, btn_plus_point.y)</w:t>
            </w:r>
          </w:p>
          <w:p w14:paraId="26E1CB3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E18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8</w:t>
            </w:r>
          </w:p>
          <w:p w14:paraId="4C4B76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point.x, btn_3_point.y)</w:t>
            </w:r>
          </w:p>
          <w:p w14:paraId="05FBAB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22EC805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045A3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</w:t>
            </w:r>
          </w:p>
          <w:p w14:paraId="50064DF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point.x, btn_subtract_point.y)</w:t>
            </w:r>
          </w:p>
          <w:p w14:paraId="1CEAEA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3FB3E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7.8686</w:t>
            </w:r>
          </w:p>
          <w:p w14:paraId="55E4E26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point.x, btn_1_point.y)</w:t>
            </w:r>
          </w:p>
          <w:p w14:paraId="48CD980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point.x, btn_7_point.y)</w:t>
            </w:r>
          </w:p>
          <w:p w14:paraId="124F0B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point.x, btn_dot_point.y)</w:t>
            </w:r>
          </w:p>
          <w:p w14:paraId="7D746E3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76B515F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1C1954D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12D986E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3E1996A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6324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</w:t>
            </w:r>
          </w:p>
          <w:p w14:paraId="46B2C56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point.x, btn_equal_point.y)</w:t>
            </w:r>
          </w:p>
          <w:p w14:paraId="6AA6CB18" w14:textId="725CBDCE" w:rsidR="00542842" w:rsidRPr="00CF6E1F" w:rsidRDefault="00542842" w:rsidP="003A782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7B92CCF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CD99E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956D02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83D3D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2663EC7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72DAD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6B41FC2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D73A87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34CA1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346F7D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341E31C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056833AD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連打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099336E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E51E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0D89BD4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783002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DBAB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F1746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16CBFA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04025B9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0807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1CDB33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Point01 = 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B6233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4E732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09A3F3A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B5D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C6799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6633C41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coord01 = </w:t>
            </w: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ixel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F57FC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7344A6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[0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5C16A84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6C42B6B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566834D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76BF018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18AA7C7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5F750A8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282223E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40C8319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5B23D53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08B8350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1DD79D1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B2811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220FA50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3BBF0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1D8C6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9FF8B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</w:t>
            </w:r>
          </w:p>
          <w:p w14:paraId="4416B3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6C92733E" w:rsidR="002B764A" w:rsidRPr="002B764A" w:rsidRDefault="00EB5DEF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lick(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2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1A8BD2" w14:textId="77777777" w:rsidR="004167D8" w:rsidRDefault="004167D8" w:rsidP="008D1A2C">
      <w:r>
        <w:separator/>
      </w:r>
    </w:p>
  </w:endnote>
  <w:endnote w:type="continuationSeparator" w:id="0">
    <w:p w14:paraId="5458AF83" w14:textId="77777777" w:rsidR="004167D8" w:rsidRDefault="004167D8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702246" w:rsidRDefault="00702246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02246" w:rsidRDefault="00702246"/>
  <w:p w14:paraId="09D10AE4" w14:textId="77777777" w:rsidR="00702246" w:rsidRDefault="0070224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D0EB4" w14:textId="77777777" w:rsidR="004167D8" w:rsidRDefault="004167D8" w:rsidP="008D1A2C">
      <w:r>
        <w:separator/>
      </w:r>
    </w:p>
  </w:footnote>
  <w:footnote w:type="continuationSeparator" w:id="0">
    <w:p w14:paraId="14F8B082" w14:textId="77777777" w:rsidR="004167D8" w:rsidRDefault="004167D8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9"/>
  </w:num>
  <w:num w:numId="3">
    <w:abstractNumId w:val="14"/>
  </w:num>
  <w:num w:numId="4">
    <w:abstractNumId w:val="5"/>
  </w:num>
  <w:num w:numId="5">
    <w:abstractNumId w:val="21"/>
  </w:num>
  <w:num w:numId="6">
    <w:abstractNumId w:val="23"/>
  </w:num>
  <w:num w:numId="7">
    <w:abstractNumId w:val="22"/>
  </w:num>
  <w:num w:numId="8">
    <w:abstractNumId w:val="7"/>
  </w:num>
  <w:num w:numId="9">
    <w:abstractNumId w:val="0"/>
  </w:num>
  <w:num w:numId="10">
    <w:abstractNumId w:val="17"/>
  </w:num>
  <w:num w:numId="11">
    <w:abstractNumId w:val="26"/>
  </w:num>
  <w:num w:numId="12">
    <w:abstractNumId w:val="28"/>
  </w:num>
  <w:num w:numId="13">
    <w:abstractNumId w:val="3"/>
  </w:num>
  <w:num w:numId="14">
    <w:abstractNumId w:val="4"/>
  </w:num>
  <w:num w:numId="15">
    <w:abstractNumId w:val="12"/>
  </w:num>
  <w:num w:numId="16">
    <w:abstractNumId w:val="6"/>
  </w:num>
  <w:num w:numId="17">
    <w:abstractNumId w:val="13"/>
  </w:num>
  <w:num w:numId="18">
    <w:abstractNumId w:val="8"/>
  </w:num>
  <w:num w:numId="19">
    <w:abstractNumId w:val="1"/>
  </w:num>
  <w:num w:numId="20">
    <w:abstractNumId w:val="24"/>
  </w:num>
  <w:num w:numId="21">
    <w:abstractNumId w:val="2"/>
  </w:num>
  <w:num w:numId="22">
    <w:abstractNumId w:val="20"/>
  </w:num>
  <w:num w:numId="23">
    <w:abstractNumId w:val="27"/>
  </w:num>
  <w:num w:numId="24">
    <w:abstractNumId w:val="18"/>
  </w:num>
  <w:num w:numId="25">
    <w:abstractNumId w:val="16"/>
  </w:num>
  <w:num w:numId="26">
    <w:abstractNumId w:val="19"/>
  </w:num>
  <w:num w:numId="27">
    <w:abstractNumId w:val="9"/>
  </w:num>
  <w:num w:numId="28">
    <w:abstractNumId w:val="10"/>
  </w:num>
  <w:num w:numId="29">
    <w:abstractNumId w:val="11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6A3"/>
    <w:rsid w:val="000333D8"/>
    <w:rsid w:val="00034332"/>
    <w:rsid w:val="0003440A"/>
    <w:rsid w:val="000356D8"/>
    <w:rsid w:val="00040B3D"/>
    <w:rsid w:val="00047A65"/>
    <w:rsid w:val="00050B33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F37"/>
    <w:rsid w:val="001017CB"/>
    <w:rsid w:val="001029B8"/>
    <w:rsid w:val="00110637"/>
    <w:rsid w:val="00110AA5"/>
    <w:rsid w:val="001119E4"/>
    <w:rsid w:val="00112F26"/>
    <w:rsid w:val="001136DD"/>
    <w:rsid w:val="00113D75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5801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5F23"/>
    <w:rsid w:val="001B780D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2686"/>
    <w:rsid w:val="001E6BE2"/>
    <w:rsid w:val="001F05F1"/>
    <w:rsid w:val="001F2631"/>
    <w:rsid w:val="001F2EC9"/>
    <w:rsid w:val="001F6FCB"/>
    <w:rsid w:val="00200B92"/>
    <w:rsid w:val="0020442D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5329"/>
    <w:rsid w:val="00265AC8"/>
    <w:rsid w:val="00270F92"/>
    <w:rsid w:val="00272763"/>
    <w:rsid w:val="002727B1"/>
    <w:rsid w:val="00275F1C"/>
    <w:rsid w:val="00282CB2"/>
    <w:rsid w:val="0028674D"/>
    <w:rsid w:val="0028679E"/>
    <w:rsid w:val="00293C47"/>
    <w:rsid w:val="00293D4D"/>
    <w:rsid w:val="00295423"/>
    <w:rsid w:val="002961EC"/>
    <w:rsid w:val="00296553"/>
    <w:rsid w:val="0029754A"/>
    <w:rsid w:val="002A1B3F"/>
    <w:rsid w:val="002A6802"/>
    <w:rsid w:val="002B0CC5"/>
    <w:rsid w:val="002B43EA"/>
    <w:rsid w:val="002B520A"/>
    <w:rsid w:val="002B5B31"/>
    <w:rsid w:val="002B5D5D"/>
    <w:rsid w:val="002B6425"/>
    <w:rsid w:val="002B764A"/>
    <w:rsid w:val="002C0DDE"/>
    <w:rsid w:val="002C1BAB"/>
    <w:rsid w:val="002C1D28"/>
    <w:rsid w:val="002C20D1"/>
    <w:rsid w:val="002D372E"/>
    <w:rsid w:val="002D439C"/>
    <w:rsid w:val="002D5F70"/>
    <w:rsid w:val="002D65CE"/>
    <w:rsid w:val="002D6D6D"/>
    <w:rsid w:val="002E14FA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7A1B"/>
    <w:rsid w:val="00307EA7"/>
    <w:rsid w:val="00311E68"/>
    <w:rsid w:val="0031608B"/>
    <w:rsid w:val="00320714"/>
    <w:rsid w:val="00322544"/>
    <w:rsid w:val="00322DE4"/>
    <w:rsid w:val="00323803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51011"/>
    <w:rsid w:val="003530FD"/>
    <w:rsid w:val="003561A7"/>
    <w:rsid w:val="0035743E"/>
    <w:rsid w:val="00357CF3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20BE"/>
    <w:rsid w:val="003C3819"/>
    <w:rsid w:val="003C7015"/>
    <w:rsid w:val="003C7260"/>
    <w:rsid w:val="003C7D92"/>
    <w:rsid w:val="003D66A5"/>
    <w:rsid w:val="003E2FDA"/>
    <w:rsid w:val="003E5002"/>
    <w:rsid w:val="003E7666"/>
    <w:rsid w:val="003E7776"/>
    <w:rsid w:val="003F1BDA"/>
    <w:rsid w:val="003F2D54"/>
    <w:rsid w:val="003F2FF9"/>
    <w:rsid w:val="003F3A20"/>
    <w:rsid w:val="003F5B82"/>
    <w:rsid w:val="003F663D"/>
    <w:rsid w:val="003F7002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7541"/>
    <w:rsid w:val="00467A1D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7B63"/>
    <w:rsid w:val="004D0B0E"/>
    <w:rsid w:val="004D14DA"/>
    <w:rsid w:val="004D35CD"/>
    <w:rsid w:val="004D3DE6"/>
    <w:rsid w:val="004D7A5B"/>
    <w:rsid w:val="004E07D0"/>
    <w:rsid w:val="004E15E5"/>
    <w:rsid w:val="004E3EDD"/>
    <w:rsid w:val="004F4E87"/>
    <w:rsid w:val="004F57D1"/>
    <w:rsid w:val="004F5B36"/>
    <w:rsid w:val="004F7BF5"/>
    <w:rsid w:val="005011A2"/>
    <w:rsid w:val="00503FD8"/>
    <w:rsid w:val="0050401D"/>
    <w:rsid w:val="00506080"/>
    <w:rsid w:val="005126FE"/>
    <w:rsid w:val="00512CC7"/>
    <w:rsid w:val="005130A1"/>
    <w:rsid w:val="005136AE"/>
    <w:rsid w:val="005143E1"/>
    <w:rsid w:val="00514AA2"/>
    <w:rsid w:val="00515AB0"/>
    <w:rsid w:val="00516CFB"/>
    <w:rsid w:val="005202E2"/>
    <w:rsid w:val="00520EDF"/>
    <w:rsid w:val="00521193"/>
    <w:rsid w:val="00524792"/>
    <w:rsid w:val="00526472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EC8"/>
    <w:rsid w:val="00542842"/>
    <w:rsid w:val="00543927"/>
    <w:rsid w:val="00543FE6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736D"/>
    <w:rsid w:val="005679BE"/>
    <w:rsid w:val="00570575"/>
    <w:rsid w:val="0057107F"/>
    <w:rsid w:val="00573971"/>
    <w:rsid w:val="00574046"/>
    <w:rsid w:val="005760D3"/>
    <w:rsid w:val="00577C07"/>
    <w:rsid w:val="00581874"/>
    <w:rsid w:val="0058190E"/>
    <w:rsid w:val="00582620"/>
    <w:rsid w:val="00583C22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6B7"/>
    <w:rsid w:val="005C4F96"/>
    <w:rsid w:val="005C524F"/>
    <w:rsid w:val="005C608E"/>
    <w:rsid w:val="005C667B"/>
    <w:rsid w:val="005C69E0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1187C"/>
    <w:rsid w:val="00612D6B"/>
    <w:rsid w:val="00614639"/>
    <w:rsid w:val="00614B6B"/>
    <w:rsid w:val="00614DEB"/>
    <w:rsid w:val="00617AF4"/>
    <w:rsid w:val="00621C7F"/>
    <w:rsid w:val="00626172"/>
    <w:rsid w:val="006304E1"/>
    <w:rsid w:val="00631965"/>
    <w:rsid w:val="00632AF4"/>
    <w:rsid w:val="00632E10"/>
    <w:rsid w:val="00633C06"/>
    <w:rsid w:val="00634AE7"/>
    <w:rsid w:val="00637DCA"/>
    <w:rsid w:val="00640034"/>
    <w:rsid w:val="00647087"/>
    <w:rsid w:val="0064727D"/>
    <w:rsid w:val="00650540"/>
    <w:rsid w:val="006516A8"/>
    <w:rsid w:val="0065211B"/>
    <w:rsid w:val="006540FD"/>
    <w:rsid w:val="00663045"/>
    <w:rsid w:val="00664313"/>
    <w:rsid w:val="0066557E"/>
    <w:rsid w:val="00666330"/>
    <w:rsid w:val="00670AC3"/>
    <w:rsid w:val="0067182F"/>
    <w:rsid w:val="006725A9"/>
    <w:rsid w:val="0067405C"/>
    <w:rsid w:val="00674B7F"/>
    <w:rsid w:val="00675939"/>
    <w:rsid w:val="00676FD1"/>
    <w:rsid w:val="00680AA9"/>
    <w:rsid w:val="00685B0C"/>
    <w:rsid w:val="006864C8"/>
    <w:rsid w:val="00686E7C"/>
    <w:rsid w:val="00686E92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6630"/>
    <w:rsid w:val="006A6861"/>
    <w:rsid w:val="006A6BB1"/>
    <w:rsid w:val="006A6E91"/>
    <w:rsid w:val="006B3AA2"/>
    <w:rsid w:val="006B3AD3"/>
    <w:rsid w:val="006B6662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471FE"/>
    <w:rsid w:val="0074735B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439D"/>
    <w:rsid w:val="0079643E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8B1"/>
    <w:rsid w:val="007C76A0"/>
    <w:rsid w:val="007D0183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77C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6066"/>
    <w:rsid w:val="00876DF4"/>
    <w:rsid w:val="00876E47"/>
    <w:rsid w:val="00877B40"/>
    <w:rsid w:val="00877CFA"/>
    <w:rsid w:val="0088035A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C25"/>
    <w:rsid w:val="008F3C21"/>
    <w:rsid w:val="008F537D"/>
    <w:rsid w:val="008F5E42"/>
    <w:rsid w:val="008F7C9B"/>
    <w:rsid w:val="00902A2F"/>
    <w:rsid w:val="00903BDF"/>
    <w:rsid w:val="00904D66"/>
    <w:rsid w:val="00905376"/>
    <w:rsid w:val="00906EB2"/>
    <w:rsid w:val="009113D7"/>
    <w:rsid w:val="009114D5"/>
    <w:rsid w:val="0091325E"/>
    <w:rsid w:val="009157CE"/>
    <w:rsid w:val="00916432"/>
    <w:rsid w:val="00917DF9"/>
    <w:rsid w:val="00920954"/>
    <w:rsid w:val="009214DC"/>
    <w:rsid w:val="009218CE"/>
    <w:rsid w:val="00923871"/>
    <w:rsid w:val="0092551C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52C"/>
    <w:rsid w:val="00986624"/>
    <w:rsid w:val="00986928"/>
    <w:rsid w:val="00987A92"/>
    <w:rsid w:val="0099342B"/>
    <w:rsid w:val="0099352B"/>
    <w:rsid w:val="0099374B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32B4"/>
    <w:rsid w:val="009C5680"/>
    <w:rsid w:val="009C5E03"/>
    <w:rsid w:val="009C6F42"/>
    <w:rsid w:val="009D4A17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A0061F"/>
    <w:rsid w:val="00A0298B"/>
    <w:rsid w:val="00A041AF"/>
    <w:rsid w:val="00A044CA"/>
    <w:rsid w:val="00A04E4F"/>
    <w:rsid w:val="00A06632"/>
    <w:rsid w:val="00A06C42"/>
    <w:rsid w:val="00A0702F"/>
    <w:rsid w:val="00A11D3B"/>
    <w:rsid w:val="00A13B7A"/>
    <w:rsid w:val="00A1647B"/>
    <w:rsid w:val="00A20540"/>
    <w:rsid w:val="00A2068F"/>
    <w:rsid w:val="00A21B31"/>
    <w:rsid w:val="00A2345E"/>
    <w:rsid w:val="00A23A27"/>
    <w:rsid w:val="00A245E6"/>
    <w:rsid w:val="00A26AA4"/>
    <w:rsid w:val="00A26AF0"/>
    <w:rsid w:val="00A30221"/>
    <w:rsid w:val="00A3177D"/>
    <w:rsid w:val="00A3203A"/>
    <w:rsid w:val="00A408A5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6A0D"/>
    <w:rsid w:val="00B32B56"/>
    <w:rsid w:val="00B32FD4"/>
    <w:rsid w:val="00B32FF4"/>
    <w:rsid w:val="00B34B54"/>
    <w:rsid w:val="00B354FB"/>
    <w:rsid w:val="00B35743"/>
    <w:rsid w:val="00B3614A"/>
    <w:rsid w:val="00B40593"/>
    <w:rsid w:val="00B407B6"/>
    <w:rsid w:val="00B40D7E"/>
    <w:rsid w:val="00B41BC6"/>
    <w:rsid w:val="00B4458D"/>
    <w:rsid w:val="00B45D50"/>
    <w:rsid w:val="00B4734C"/>
    <w:rsid w:val="00B515F3"/>
    <w:rsid w:val="00B51A19"/>
    <w:rsid w:val="00B608FA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4EE0"/>
    <w:rsid w:val="00B84F32"/>
    <w:rsid w:val="00B85FEF"/>
    <w:rsid w:val="00B87F39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220A"/>
    <w:rsid w:val="00BB4466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D13"/>
    <w:rsid w:val="00BF1D40"/>
    <w:rsid w:val="00BF6028"/>
    <w:rsid w:val="00C01A44"/>
    <w:rsid w:val="00C035EE"/>
    <w:rsid w:val="00C0531B"/>
    <w:rsid w:val="00C05D71"/>
    <w:rsid w:val="00C12287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30873"/>
    <w:rsid w:val="00C31535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8EB"/>
    <w:rsid w:val="00C51356"/>
    <w:rsid w:val="00C53F5E"/>
    <w:rsid w:val="00C5460B"/>
    <w:rsid w:val="00C546A4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227A"/>
    <w:rsid w:val="00D232A5"/>
    <w:rsid w:val="00D24E75"/>
    <w:rsid w:val="00D255C4"/>
    <w:rsid w:val="00D273E3"/>
    <w:rsid w:val="00D27D56"/>
    <w:rsid w:val="00D27DC1"/>
    <w:rsid w:val="00D30992"/>
    <w:rsid w:val="00D32E14"/>
    <w:rsid w:val="00D32F14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7040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F3A"/>
    <w:rsid w:val="00DD5A01"/>
    <w:rsid w:val="00DE082E"/>
    <w:rsid w:val="00DE38D4"/>
    <w:rsid w:val="00DE3A07"/>
    <w:rsid w:val="00DF023D"/>
    <w:rsid w:val="00DF15B3"/>
    <w:rsid w:val="00DF296F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09"/>
    <w:rsid w:val="00E42E51"/>
    <w:rsid w:val="00E43066"/>
    <w:rsid w:val="00E52B8F"/>
    <w:rsid w:val="00E52CE9"/>
    <w:rsid w:val="00E53788"/>
    <w:rsid w:val="00E53F62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6929"/>
    <w:rsid w:val="00E67F60"/>
    <w:rsid w:val="00E704D5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924E4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5DEF"/>
    <w:rsid w:val="00EB6921"/>
    <w:rsid w:val="00EB7628"/>
    <w:rsid w:val="00EC2976"/>
    <w:rsid w:val="00EC48B7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360F"/>
    <w:rsid w:val="00F23F69"/>
    <w:rsid w:val="00F24611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12B0"/>
    <w:rsid w:val="00FD24EE"/>
    <w:rsid w:val="00FD583D"/>
    <w:rsid w:val="00FD65B0"/>
    <w:rsid w:val="00FE0999"/>
    <w:rsid w:val="00FE295E"/>
    <w:rsid w:val="00FE4E4C"/>
    <w:rsid w:val="00FE6C8F"/>
    <w:rsid w:val="00FE6E97"/>
    <w:rsid w:val="00FF02A6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7.png"/><Relationship Id="rId21" Type="http://schemas.openxmlformats.org/officeDocument/2006/relationships/image" Target="media/image12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6.png"/><Relationship Id="rId84" Type="http://schemas.openxmlformats.org/officeDocument/2006/relationships/hyperlink" Target="https://www.w3school.com.cn/cssref/selector_all.asp" TargetMode="External"/><Relationship Id="rId89" Type="http://schemas.openxmlformats.org/officeDocument/2006/relationships/hyperlink" Target="https://www.w3school.com.cn/cssref/selector_element_gt.asp" TargetMode="External"/><Relationship Id="rId112" Type="http://schemas.openxmlformats.org/officeDocument/2006/relationships/image" Target="media/image82.png"/><Relationship Id="rId16" Type="http://schemas.openxmlformats.org/officeDocument/2006/relationships/image" Target="media/image7.png"/><Relationship Id="rId107" Type="http://schemas.openxmlformats.org/officeDocument/2006/relationships/image" Target="media/image79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hyperlink" Target="https://regex101.com/" TargetMode="External"/><Relationship Id="rId79" Type="http://schemas.openxmlformats.org/officeDocument/2006/relationships/image" Target="media/image64.png"/><Relationship Id="rId102" Type="http://schemas.openxmlformats.org/officeDocument/2006/relationships/image" Target="media/image74.png"/><Relationship Id="rId123" Type="http://schemas.openxmlformats.org/officeDocument/2006/relationships/image" Target="media/image92.png"/><Relationship Id="rId128" Type="http://schemas.openxmlformats.org/officeDocument/2006/relationships/hyperlink" Target="https://opencv.org/releases/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selector_attribute.asp" TargetMode="External"/><Relationship Id="rId95" Type="http://schemas.openxmlformats.org/officeDocument/2006/relationships/hyperlink" Target="https://www.w3school.com.cn/cssref/css_selectors.asp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3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7.png"/><Relationship Id="rId113" Type="http://schemas.openxmlformats.org/officeDocument/2006/relationships/image" Target="media/image83.png"/><Relationship Id="rId118" Type="http://schemas.openxmlformats.org/officeDocument/2006/relationships/image" Target="media/image88.png"/><Relationship Id="rId80" Type="http://schemas.openxmlformats.org/officeDocument/2006/relationships/image" Target="media/image65.png"/><Relationship Id="rId85" Type="http://schemas.openxmlformats.org/officeDocument/2006/relationships/hyperlink" Target="https://www.w3school.com.cn/cssref/selector_element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59" Type="http://schemas.openxmlformats.org/officeDocument/2006/relationships/image" Target="media/image48.png"/><Relationship Id="rId103" Type="http://schemas.openxmlformats.org/officeDocument/2006/relationships/image" Target="media/image75.png"/><Relationship Id="rId108" Type="http://schemas.openxmlformats.org/officeDocument/2006/relationships/image" Target="media/image80.png"/><Relationship Id="rId124" Type="http://schemas.openxmlformats.org/officeDocument/2006/relationships/image" Target="media/image93.png"/><Relationship Id="rId129" Type="http://schemas.openxmlformats.org/officeDocument/2006/relationships/footer" Target="footer1.xml"/><Relationship Id="rId54" Type="http://schemas.openxmlformats.org/officeDocument/2006/relationships/image" Target="media/image43.png"/><Relationship Id="rId70" Type="http://schemas.openxmlformats.org/officeDocument/2006/relationships/image" Target="media/image58.png"/><Relationship Id="rId75" Type="http://schemas.openxmlformats.org/officeDocument/2006/relationships/image" Target="media/image60.png"/><Relationship Id="rId91" Type="http://schemas.openxmlformats.org/officeDocument/2006/relationships/hyperlink" Target="https://www.w3school.com.cn/cssref/selector_attribute_value.asp" TargetMode="External"/><Relationship Id="rId96" Type="http://schemas.openxmlformats.org/officeDocument/2006/relationships/hyperlink" Target="https://developers.google.com/web/tools/chrome-devtools?hl=zh-t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4.png"/><Relationship Id="rId119" Type="http://schemas.openxmlformats.org/officeDocument/2006/relationships/image" Target="media/image89.png"/><Relationship Id="rId44" Type="http://schemas.openxmlformats.org/officeDocument/2006/relationships/image" Target="media/image34.png"/><Relationship Id="rId60" Type="http://schemas.openxmlformats.org/officeDocument/2006/relationships/image" Target="media/image49.png"/><Relationship Id="rId65" Type="http://schemas.openxmlformats.org/officeDocument/2006/relationships/hyperlink" Target="https://chromedriver.chromium.org/" TargetMode="External"/><Relationship Id="rId81" Type="http://schemas.openxmlformats.org/officeDocument/2006/relationships/image" Target="media/image66.png"/><Relationship Id="rId86" Type="http://schemas.openxmlformats.org/officeDocument/2006/relationships/hyperlink" Target="https://www.w3school.com.cn/cssref/selector_element_class.asp" TargetMode="External"/><Relationship Id="rId130" Type="http://schemas.openxmlformats.org/officeDocument/2006/relationships/fontTable" Target="fontTable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29.png"/><Relationship Id="rId109" Type="http://schemas.openxmlformats.org/officeDocument/2006/relationships/image" Target="media/image81.png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1.png"/><Relationship Id="rId97" Type="http://schemas.openxmlformats.org/officeDocument/2006/relationships/image" Target="media/image69.png"/><Relationship Id="rId104" Type="http://schemas.openxmlformats.org/officeDocument/2006/relationships/image" Target="media/image76.png"/><Relationship Id="rId120" Type="http://schemas.openxmlformats.org/officeDocument/2006/relationships/image" Target="media/image90.png"/><Relationship Id="rId125" Type="http://schemas.openxmlformats.org/officeDocument/2006/relationships/image" Target="media/image94.png"/><Relationship Id="rId7" Type="http://schemas.openxmlformats.org/officeDocument/2006/relationships/endnotes" Target="endnotes.xml"/><Relationship Id="rId71" Type="http://schemas.openxmlformats.org/officeDocument/2006/relationships/hyperlink" Target="https://www.youtube.com/channel/UCUqT6-mTPkQkCyGjlbm3IMA" TargetMode="External"/><Relationship Id="rId92" Type="http://schemas.openxmlformats.org/officeDocument/2006/relationships/hyperlink" Target="https://www.w3school.com.cn/cssref/selector_attribute_value_contain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4.png"/><Relationship Id="rId87" Type="http://schemas.openxmlformats.org/officeDocument/2006/relationships/hyperlink" Target="https://www.w3school.com.cn/cssref/selector_element_comma.asp" TargetMode="External"/><Relationship Id="rId110" Type="http://schemas.openxmlformats.org/officeDocument/2006/relationships/hyperlink" Target="https://zh.wikipedia.org/wiki/HTTP%E5%A4%B4%E5%AD%97%E6%AE%B5" TargetMode="External"/><Relationship Id="rId115" Type="http://schemas.openxmlformats.org/officeDocument/2006/relationships/image" Target="media/image85.png"/><Relationship Id="rId131" Type="http://schemas.openxmlformats.org/officeDocument/2006/relationships/theme" Target="theme/theme1.xml"/><Relationship Id="rId61" Type="http://schemas.openxmlformats.org/officeDocument/2006/relationships/image" Target="media/image50.png"/><Relationship Id="rId82" Type="http://schemas.openxmlformats.org/officeDocument/2006/relationships/image" Target="media/image67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image" Target="media/image62.png"/><Relationship Id="rId100" Type="http://schemas.openxmlformats.org/officeDocument/2006/relationships/image" Target="media/image72.png"/><Relationship Id="rId105" Type="http://schemas.openxmlformats.org/officeDocument/2006/relationships/image" Target="media/image77.png"/><Relationship Id="rId126" Type="http://schemas.openxmlformats.org/officeDocument/2006/relationships/image" Target="media/image95.jpg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93" Type="http://schemas.openxmlformats.org/officeDocument/2006/relationships/hyperlink" Target="https://www.w3school.com.cn/cssref/selector_attr_begin.asp" TargetMode="External"/><Relationship Id="rId98" Type="http://schemas.openxmlformats.org/officeDocument/2006/relationships/image" Target="media/image70.png"/><Relationship Id="rId121" Type="http://schemas.openxmlformats.org/officeDocument/2006/relationships/hyperlink" Target="https://httpbin.org/" TargetMode="External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zhuanlan.zhihu.com/p/90269779" TargetMode="External"/><Relationship Id="rId67" Type="http://schemas.openxmlformats.org/officeDocument/2006/relationships/image" Target="media/image55.png"/><Relationship Id="rId116" Type="http://schemas.openxmlformats.org/officeDocument/2006/relationships/image" Target="media/image8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62" Type="http://schemas.openxmlformats.org/officeDocument/2006/relationships/image" Target="media/image51.png"/><Relationship Id="rId83" Type="http://schemas.openxmlformats.org/officeDocument/2006/relationships/image" Target="media/image68.png"/><Relationship Id="rId88" Type="http://schemas.openxmlformats.org/officeDocument/2006/relationships/hyperlink" Target="https://www.w3school.com.cn/cssref/selector_element_element.asp" TargetMode="External"/><Relationship Id="rId111" Type="http://schemas.openxmlformats.org/officeDocument/2006/relationships/hyperlink" Target="https://zh.wikipedia.org/wiki/%E7%94%A8%E6%88%B7%E4%BB%A3%E7%90%86" TargetMode="External"/><Relationship Id="rId15" Type="http://schemas.openxmlformats.org/officeDocument/2006/relationships/image" Target="media/image6.png"/><Relationship Id="rId36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57" Type="http://schemas.openxmlformats.org/officeDocument/2006/relationships/image" Target="media/image46.png"/><Relationship Id="rId106" Type="http://schemas.openxmlformats.org/officeDocument/2006/relationships/image" Target="media/image78.png"/><Relationship Id="rId127" Type="http://schemas.openxmlformats.org/officeDocument/2006/relationships/image" Target="media/image96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hyperlink" Target="https://www.runoob.com/python/python-tutorial.html" TargetMode="External"/><Relationship Id="rId78" Type="http://schemas.openxmlformats.org/officeDocument/2006/relationships/image" Target="media/image63.png"/><Relationship Id="rId94" Type="http://schemas.openxmlformats.org/officeDocument/2006/relationships/hyperlink" Target="https://www.w3school.com.cn/cssref/selector_attr_end.asp" TargetMode="External"/><Relationship Id="rId99" Type="http://schemas.openxmlformats.org/officeDocument/2006/relationships/image" Target="media/image71.png"/><Relationship Id="rId101" Type="http://schemas.openxmlformats.org/officeDocument/2006/relationships/image" Target="media/image73.png"/><Relationship Id="rId122" Type="http://schemas.openxmlformats.org/officeDocument/2006/relationships/image" Target="media/image91.pn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Relationship Id="rId26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93AA9-FB1D-40D5-9C62-C8A3D243F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3</TotalTime>
  <Pages>139</Pages>
  <Words>15756</Words>
  <Characters>46639</Characters>
  <Application>Microsoft Office Word</Application>
  <DocSecurity>0</DocSecurity>
  <Lines>3109</Lines>
  <Paragraphs>2836</Paragraphs>
  <ScaleCrop>false</ScaleCrop>
  <Company/>
  <LinksUpToDate>false</LinksUpToDate>
  <CharactersWithSpaces>59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466</cp:revision>
  <cp:lastPrinted>2022-07-10T18:08:00Z</cp:lastPrinted>
  <dcterms:created xsi:type="dcterms:W3CDTF">2020-05-17T15:57:00Z</dcterms:created>
  <dcterms:modified xsi:type="dcterms:W3CDTF">2022-10-08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